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E46A1B" w:rsidRDefault="00286A07">
      <w:pPr>
        <w:spacing w:line="828" w:lineRule="exact"/>
        <w:ind w:left="1202"/>
        <w:rPr>
          <w:rFonts w:ascii="Calibri" w:eastAsia="Calibri" w:hAnsi="Calibri" w:cs="Calibri"/>
          <w:sz w:val="71"/>
          <w:szCs w:val="7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64ACA52" wp14:editId="5E409403">
                <wp:simplePos x="0" y="0"/>
                <wp:positionH relativeFrom="page">
                  <wp:posOffset>0</wp:posOffset>
                </wp:positionH>
                <wp:positionV relativeFrom="page">
                  <wp:posOffset>829310</wp:posOffset>
                </wp:positionV>
                <wp:extent cx="10058400" cy="6985000"/>
                <wp:effectExtent l="0" t="0" r="0" b="6350"/>
                <wp:wrapNone/>
                <wp:docPr id="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0" cy="6985000"/>
                          <a:chOff x="0" y="1051"/>
                          <a:chExt cx="15840" cy="11189"/>
                        </a:xfrm>
                      </wpg:grpSpPr>
                      <pic:pic xmlns:pic="http://schemas.openxmlformats.org/drawingml/2006/picture">
                        <pic:nvPicPr>
                          <pic:cNvPr id="1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051"/>
                            <a:ext cx="15840" cy="40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4" descr="Let Life Blo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" y="1117"/>
                            <a:ext cx="2517" cy="33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2" name="Group 12"/>
                        <wpg:cNvGrpSpPr>
                          <a:grpSpLocks/>
                        </wpg:cNvGrpSpPr>
                        <wpg:grpSpPr bwMode="auto">
                          <a:xfrm>
                            <a:off x="0" y="6867"/>
                            <a:ext cx="15840" cy="5374"/>
                            <a:chOff x="0" y="6867"/>
                            <a:chExt cx="15840" cy="5374"/>
                          </a:xfrm>
                        </wpg:grpSpPr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0" y="6867"/>
                              <a:ext cx="15840" cy="5374"/>
                            </a:xfrm>
                            <a:custGeom>
                              <a:avLst/>
                              <a:gdLst>
                                <a:gd name="T0" fmla="*/ 0 w 15840"/>
                                <a:gd name="T1" fmla="+- 0 12240 6867"/>
                                <a:gd name="T2" fmla="*/ 12240 h 5374"/>
                                <a:gd name="T3" fmla="*/ 15840 w 15840"/>
                                <a:gd name="T4" fmla="+- 0 12240 6867"/>
                                <a:gd name="T5" fmla="*/ 12240 h 5374"/>
                                <a:gd name="T6" fmla="*/ 15840 w 15840"/>
                                <a:gd name="T7" fmla="+- 0 6867 6867"/>
                                <a:gd name="T8" fmla="*/ 6867 h 5374"/>
                                <a:gd name="T9" fmla="*/ 0 w 15840"/>
                                <a:gd name="T10" fmla="+- 0 6867 6867"/>
                                <a:gd name="T11" fmla="*/ 6867 h 5374"/>
                                <a:gd name="T12" fmla="*/ 0 w 15840"/>
                                <a:gd name="T13" fmla="+- 0 12240 6867"/>
                                <a:gd name="T14" fmla="*/ 12240 h 5374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5840" h="5374">
                                  <a:moveTo>
                                    <a:pt x="0" y="5373"/>
                                  </a:moveTo>
                                  <a:lnTo>
                                    <a:pt x="15840" y="5373"/>
                                  </a:lnTo>
                                  <a:lnTo>
                                    <a:pt x="158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BE5B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5"/>
                        <wpg:cNvGrpSpPr>
                          <a:grpSpLocks/>
                        </wpg:cNvGrpSpPr>
                        <wpg:grpSpPr bwMode="auto">
                          <a:xfrm>
                            <a:off x="0" y="5078"/>
                            <a:ext cx="15840" cy="1790"/>
                            <a:chOff x="0" y="5078"/>
                            <a:chExt cx="15840" cy="1790"/>
                          </a:xfrm>
                        </wpg:grpSpPr>
                        <wps:wsp>
                          <wps:cNvPr id="15" name="Freeform 11"/>
                          <wps:cNvSpPr>
                            <a:spLocks/>
                          </wps:cNvSpPr>
                          <wps:spPr bwMode="auto">
                            <a:xfrm>
                              <a:off x="0" y="5078"/>
                              <a:ext cx="15840" cy="1790"/>
                            </a:xfrm>
                            <a:custGeom>
                              <a:avLst/>
                              <a:gdLst>
                                <a:gd name="T0" fmla="*/ 0 w 15840"/>
                                <a:gd name="T1" fmla="+- 0 6867 5078"/>
                                <a:gd name="T2" fmla="*/ 6867 h 1790"/>
                                <a:gd name="T3" fmla="*/ 15840 w 15840"/>
                                <a:gd name="T4" fmla="+- 0 6867 5078"/>
                                <a:gd name="T5" fmla="*/ 6867 h 1790"/>
                                <a:gd name="T6" fmla="*/ 15840 w 15840"/>
                                <a:gd name="T7" fmla="+- 0 5078 5078"/>
                                <a:gd name="T8" fmla="*/ 5078 h 1790"/>
                                <a:gd name="T9" fmla="*/ 0 w 15840"/>
                                <a:gd name="T10" fmla="+- 0 5078 5078"/>
                                <a:gd name="T11" fmla="*/ 5078 h 1790"/>
                                <a:gd name="T12" fmla="*/ 0 w 15840"/>
                                <a:gd name="T13" fmla="+- 0 6867 5078"/>
                                <a:gd name="T14" fmla="*/ 6867 h 179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5840" h="1790">
                                  <a:moveTo>
                                    <a:pt x="0" y="1789"/>
                                  </a:moveTo>
                                  <a:lnTo>
                                    <a:pt x="15840" y="1789"/>
                                  </a:lnTo>
                                  <a:lnTo>
                                    <a:pt x="158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38496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6" name="Picture 10" descr="Point Levels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02" y="5274"/>
                              <a:ext cx="1086" cy="136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7" name="Picture 9" descr="Point Levels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20" y="5274"/>
                              <a:ext cx="1061" cy="137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8" descr="Point Levels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036" y="5274"/>
                              <a:ext cx="1111" cy="144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9" y="10562"/>
                              <a:ext cx="1246" cy="124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378" y="11110"/>
                              <a:ext cx="1963" cy="73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1" name="Group 3"/>
                        <wpg:cNvGrpSpPr>
                          <a:grpSpLocks/>
                        </wpg:cNvGrpSpPr>
                        <wpg:grpSpPr bwMode="auto">
                          <a:xfrm>
                            <a:off x="13794" y="11203"/>
                            <a:ext cx="11" cy="15"/>
                            <a:chOff x="13794" y="11203"/>
                            <a:chExt cx="11" cy="15"/>
                          </a:xfrm>
                        </wpg:grpSpPr>
                        <wps:wsp>
                          <wps:cNvPr id="22" name="Freeform 4"/>
                          <wps:cNvSpPr>
                            <a:spLocks/>
                          </wps:cNvSpPr>
                          <wps:spPr bwMode="auto">
                            <a:xfrm>
                              <a:off x="13794" y="11203"/>
                              <a:ext cx="11" cy="15"/>
                            </a:xfrm>
                            <a:custGeom>
                              <a:avLst/>
                              <a:gdLst>
                                <a:gd name="T0" fmla="+- 0 13794 13794"/>
                                <a:gd name="T1" fmla="*/ T0 w 11"/>
                                <a:gd name="T2" fmla="+- 0 11210 11203"/>
                                <a:gd name="T3" fmla="*/ 11210 h 15"/>
                                <a:gd name="T4" fmla="+- 0 13805 13794"/>
                                <a:gd name="T5" fmla="*/ T4 w 11"/>
                                <a:gd name="T6" fmla="+- 0 11210 11203"/>
                                <a:gd name="T7" fmla="*/ 11210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1" h="15">
                                  <a:moveTo>
                                    <a:pt x="0" y="7"/>
                                  </a:moveTo>
                                  <a:lnTo>
                                    <a:pt x="11" y="7"/>
                                  </a:lnTo>
                                </a:path>
                              </a:pathLst>
                            </a:custGeom>
                            <a:noFill/>
                            <a:ln w="1037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0;margin-top:65.3pt;width:11in;height:550pt;z-index:-251655168;mso-position-horizontal-relative:page;mso-position-vertical-relative:page" coordorigin=",1051" coordsize="15840,111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top:1051;width:15840;height:40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xspW7FAAAA2wAAAA8AAABkcnMvZG93bnJldi54bWxEj0FrwkAQhe8F/8MyQm91YwUj0VVEKLYH&#10;oVEPehuzYxLMzobsVuO/7xwKvc3w3rz3zWLVu0bdqQu1ZwPjUQKKuPC25tLA8fDxNgMVIrLFxjMZ&#10;eFKA1XLwssDM+gfndN/HUkkIhwwNVDG2mdahqMhhGPmWWLSr7xxGWbtS2w4fEu4a/Z4kU+2wZmmo&#10;sKVNRcVt/+MM9G3N68lle4r5Nt1Nvr7T/LxLjXkd9us5qEh9/Df/XX9awRd6+UUG0M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sbKVuxQAAANsAAAAPAAAAAAAAAAAAAAAA&#10;AJ8CAABkcnMvZG93bnJldi54bWxQSwUGAAAAAAQABAD3AAAAkQMAAAAA&#10;">
                  <v:imagedata r:id="rId16" o:title=""/>
                </v:shape>
                <v:shape id="Picture 14" o:spid="_x0000_s1028" type="#_x0000_t75" alt="Let Life Bloom" style="position:absolute;left:469;top:1117;width:2517;height:33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LRi8nCAAAA2wAAAA8AAABkcnMvZG93bnJldi54bWxET99rwjAQfh/4P4QT9jZTZbhRjSJjgw2G&#10;MCfi49mcTbW5dE3W1P/eDIS93cf38+bL3taio9ZXjhWMRxkI4sLpiksF2++3h2cQPiBrrB2Tggt5&#10;WC4Gd3PMtYv8Rd0mlCKFsM9RgQmhyaX0hSGLfuQa4sQdXWsxJNiWUrcYU7it5STLptJixanBYEMv&#10;horz5tcq6B4/T2ayi6ePQ4/rp7jHaF9/lLof9qsZiEB9+Bff3O86zR/D3y/pALm4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C0YvJwgAAANsAAAAPAAAAAAAAAAAAAAAAAJ8C&#10;AABkcnMvZG93bnJldi54bWxQSwUGAAAAAAQABAD3AAAAjgMAAAAA&#10;">
                  <v:imagedata r:id="rId17" o:title="Let Life Bloom"/>
                </v:shape>
                <v:group id="Group 12" o:spid="_x0000_s1029" style="position:absolute;top:6867;width:15840;height:5374" coordorigin=",6867" coordsize="15840,53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3" o:spid="_x0000_s1030" style="position:absolute;top:6867;width:15840;height:5374;visibility:visible;mso-wrap-style:square;v-text-anchor:top" coordsize="15840,53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nAuEMMA&#10;AADbAAAADwAAAGRycy9kb3ducmV2LnhtbERPTWsCMRC9F/ofwhS8iGaroLI1ihZEC160vfQ2bKa7&#10;S5PJmsR1t7++KQi9zeN9znLdWSNa8qF2rOB5nIEgLpyuuVTw8b4bLUCEiKzROCYFPQVYrx4flphr&#10;d+MTtedYihTCIUcFVYxNLmUoKrIYxq4hTtyX8xZjgr6U2uMthVsjJ1k2kxZrTg0VNvRaUfF9vloF&#10;PxtvPofmcJz743ZfD9v+0r31Sg2eus0LiEhd/Bff3Qed5k/h75d0gF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nAuEMMAAADbAAAADwAAAAAAAAAAAAAAAACYAgAAZHJzL2Rv&#10;d25yZXYueG1sUEsFBgAAAAAEAAQA9QAAAIgDAAAAAA==&#10;" path="m,5373r15840,l15840,,,,,5373xe" fillcolor="#dbe5b5" stroked="f">
                    <v:path arrowok="t" o:connecttype="custom" o:connectlocs="0,12240;15840,12240;15840,6867;0,6867;0,12240" o:connectangles="0,0,0,0,0"/>
                  </v:shape>
                </v:group>
                <v:group id="Group 5" o:spid="_x0000_s1031" style="position:absolute;top:5078;width:15840;height:1790" coordorigin=",5078" coordsize="15840,17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1" o:spid="_x0000_s1032" style="position:absolute;top:5078;width:15840;height:1790;visibility:visible;mso-wrap-style:square;v-text-anchor:top" coordsize="15840,17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8zK8EA&#10;AADbAAAADwAAAGRycy9kb3ducmV2LnhtbERP32vCMBB+H/g/hBP2NlOHHVKNIqLg67oh+HY0Z1Nt&#10;LrXJYudfvwwGe7uP7+ct14NtRaTeN44VTCcZCOLK6YZrBZ8f+5c5CB+QNbaOScE3eVivRk9LLLS7&#10;8zvFMtQihbAvUIEJoSuk9JUhi37iOuLEnV1vMSTY11L3eE/htpWvWfYmLTacGgx2tDVUXcsvq2CX&#10;P27T02xXPqLJ4+XQHs8YrVLP42GzABFoCP/iP/dBp/k5/P6SDpCr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vMyvBAAAA2wAAAA8AAAAAAAAAAAAAAAAAmAIAAGRycy9kb3du&#10;cmV2LnhtbFBLBQYAAAAABAAEAPUAAACGAwAAAAA=&#10;" path="m,1789r15840,l15840,,,,,1789xe" fillcolor="#384968" stroked="f">
                    <v:path arrowok="t" o:connecttype="custom" o:connectlocs="0,6867;15840,6867;15840,5078;0,5078;0,6867" o:connectangles="0,0,0,0,0"/>
                  </v:shape>
                  <v:shape id="Picture 10" o:spid="_x0000_s1033" type="#_x0000_t75" alt="Point Levels" style="position:absolute;left:5702;top:5274;width:1086;height:13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FRbwrAAAAA2wAAAA8AAABkcnMvZG93bnJldi54bWxETz1vwjAQ3SvxH6xDYisOHaI0YBBEQrBC&#10;GRiP+EgC8TnYbgj/vq5Uqds9vc9brAbTip6cbywrmE0TEMSl1Q1XCk5f2/cMhA/IGlvLpOBFHlbL&#10;0dsCc22ffKD+GCoRQ9jnqKAOocul9GVNBv3UdsSRu1pnMEToKqkdPmO4aeVHkqTSYMOxocaOiprK&#10;+/HbKLicd5tTn2aFy7JbWWykfWw/90pNxsN6DiLQEP7Ff+69jvNT+P0lHiCXP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gVFvCsAAAADbAAAADwAAAAAAAAAAAAAAAACfAgAA&#10;ZHJzL2Rvd25yZXYueG1sUEsFBgAAAAAEAAQA9wAAAIwDAAAAAA==&#10;">
                    <v:imagedata r:id="rId18" o:title="Point Levels"/>
                  </v:shape>
                  <v:shape id="Picture 9" o:spid="_x0000_s1034" type="#_x0000_t75" alt="Point Levels" style="position:absolute;left:9420;top:5274;width:1061;height:13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AZXc2/AAAA2wAAAA8AAABkcnMvZG93bnJldi54bWxET02LwjAQvQv+hzDC3jRVYV2rUUQQVPZi&#10;Xe9DM22KzaQ2Ubv/frMgeJvH+5zlurO1eFDrK8cKxqMEBHHudMWlgp/zbvgFwgdkjbVjUvBLHtar&#10;fm+JqXZPPtEjC6WIIexTVGBCaFIpfW7Ioh+5hjhyhWsthgjbUuoWnzHc1nKSJJ/SYsWxwWBDW0P5&#10;NbtbBQdrLwc6jufmfD3eprfvgpgKpT4G3WYBIlAX3uKXe6/j/Bn8/xIPkKs/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wGV3NvwAAANsAAAAPAAAAAAAAAAAAAAAAAJ8CAABk&#10;cnMvZG93bnJldi54bWxQSwUGAAAAAAQABAD3AAAAiwMAAAAA&#10;">
                    <v:imagedata r:id="rId19" o:title="Point Levels"/>
                  </v:shape>
                  <v:shape id="Picture 8" o:spid="_x0000_s1035" type="#_x0000_t75" alt="Point Levels" style="position:absolute;left:13036;top:5274;width:1111;height:14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J0gS/DAAAA2wAAAA8AAABkcnMvZG93bnJldi54bWxEj0FrAkEMhe8F/8MQwVudVcHK6igiKAVp&#10;oSp4DTtxZ3Uns+xMdf33zUHoLeG9vPdlsep8re7UxiqwgdEwA0VcBFtxaeB03L7PQMWEbLEOTAae&#10;FGG17L0tMLfhwT90P6RSSQjHHA24lJpc61g48hiHoSEW7RJaj0nWttS2xYeE+1qPs2yqPVYsDQ4b&#10;2jgqbodfb4C+xx/X88Ttb83GlqfZ7uu5d9aYQb9bz0El6tK/+XX9aQVfYOUXGUAv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nSBL8MAAADbAAAADwAAAAAAAAAAAAAAAACf&#10;AgAAZHJzL2Rvd25yZXYueG1sUEsFBgAAAAAEAAQA9wAAAI8DAAAAAA==&#10;">
                    <v:imagedata r:id="rId20" o:title="Point Levels"/>
                  </v:shape>
                  <v:shape id="Picture 7" o:spid="_x0000_s1036" type="#_x0000_t75" style="position:absolute;left:469;top:10562;width:1246;height:12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kk2TCAAAA2wAAAA8AAABkcnMvZG93bnJldi54bWxET01rwkAQvQv9D8sUetONHrRGVxFRWig9&#10;mKjnITtNUrOzYXfV6K/vCgVv83ifM192phEXcr62rGA4SEAQF1bXXCrY59v+OwgfkDU2lknBjTws&#10;Fy+9OabaXnlHlyyUIoawT1FBFUKbSumLigz6gW2JI/djncEQoSuldniN4aaRoyQZS4M1x4YKW1pX&#10;VJyys1Hwm9Xu42t7+D6O7udNbifj28miUm+v3WoGIlAXnuJ/96eO86fw+CUeIBd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nJJNkwgAAANsAAAAPAAAAAAAAAAAAAAAAAJ8C&#10;AABkcnMvZG93bnJldi54bWxQSwUGAAAAAAQABAD3AAAAjgMAAAAA&#10;">
                    <v:imagedata r:id="rId21" o:title=""/>
                  </v:shape>
                  <v:shape id="Picture 6" o:spid="_x0000_s1037" type="#_x0000_t75" style="position:absolute;left:13378;top:11110;width:1963;height:7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ylXhPBAAAA2wAAAA8AAABkcnMvZG93bnJldi54bWxET89rwjAUvgv7H8Ib7GbT9eCkaxQZDHbo&#10;VlbFXZ/Nsy02LyXJtPrXL4eBx4/vd7GezCDO5HxvWcFzkoIgbqzuuVWw277PlyB8QNY4WCYFV/Kw&#10;Xj3MCsy1vfA3nevQihjCPkcFXQhjLqVvOjLoEzsSR+5oncEQoWuldniJ4WaQWZoupMGeY0OHI711&#10;1JzqX6PgZ/FZ1qZie9tXVfnS+4NrvpxST4/T5hVEoCncxf/uD60gi+vjl/gD5OoP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ylXhPBAAAA2wAAAA8AAAAAAAAAAAAAAAAAnwIA&#10;AGRycy9kb3ducmV2LnhtbFBLBQYAAAAABAAEAPcAAACNAwAAAAA=&#10;">
                    <v:imagedata r:id="rId22" o:title=""/>
                  </v:shape>
                </v:group>
                <v:group id="Group 3" o:spid="_x0000_s1038" style="position:absolute;left:13794;top:11203;width:11;height:15" coordorigin="13794,11203" coordsize="11,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4" o:spid="_x0000_s1039" style="position:absolute;left:13794;top:11203;width:11;height:15;visibility:visible;mso-wrap-style:square;v-text-anchor:top" coordsize="11,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++23cQA&#10;AADbAAAADwAAAGRycy9kb3ducmV2LnhtbESPzWrDMBCE74W8g9hCLiGWa2gJbpRQAg3JpRC3vi/W&#10;xjK1Vo6l+Oftq0Khx2FmvmG2+8m2YqDeN44VPCUpCOLK6YZrBV+f7+sNCB+QNbaOScFMHva7xcMW&#10;c+1GvtBQhFpECPscFZgQulxKXxmy6BPXEUfv6nqLIcq+lrrHMcJtK7M0fZEWG44LBjs6GKq+i7tV&#10;cMxCentemfFWlvf5ypfVWRcfSi0fp7dXEIGm8B/+a5+0giyD3y/xB8jd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/vtt3EAAAA2wAAAA8AAAAAAAAAAAAAAAAAmAIAAGRycy9k&#10;b3ducmV2LnhtbFBLBQYAAAAABAAEAPUAAACJAwAAAAA=&#10;" path="m,7r11,e" filled="f" strokecolor="#231f20" strokeweight=".28822mm">
                    <v:path arrowok="t" o:connecttype="custom" o:connectlocs="0,11210;11,11210" o:connectangles="0,0"/>
                  </v:shape>
                </v:group>
                <w10:wrap anchorx="page" anchory="page"/>
              </v:group>
            </w:pict>
          </mc:Fallback>
        </mc:AlternateContent>
      </w:r>
      <w:r w:rsidR="00A06276">
        <w:rPr>
          <w:rFonts w:ascii="Calibri"/>
          <w:b/>
          <w:color w:val="384968"/>
          <w:w w:val="110"/>
          <w:sz w:val="71"/>
        </w:rPr>
        <w:t>Plan</w:t>
      </w:r>
      <w:r w:rsidR="004D6B03">
        <w:rPr>
          <w:rFonts w:ascii="Calibri"/>
          <w:b/>
          <w:color w:val="384968"/>
          <w:spacing w:val="-58"/>
          <w:w w:val="110"/>
          <w:sz w:val="71"/>
        </w:rPr>
        <w:t xml:space="preserve"> </w:t>
      </w:r>
      <w:r w:rsidR="00A06276">
        <w:rPr>
          <w:rFonts w:ascii="Calibri"/>
          <w:b/>
          <w:color w:val="384968"/>
          <w:spacing w:val="-58"/>
          <w:w w:val="110"/>
          <w:sz w:val="71"/>
        </w:rPr>
        <w:t>A</w:t>
      </w:r>
      <w:r w:rsidR="004D6B03">
        <w:rPr>
          <w:rFonts w:ascii="Calibri"/>
          <w:b/>
          <w:color w:val="384968"/>
          <w:spacing w:val="-2"/>
          <w:w w:val="110"/>
          <w:sz w:val="71"/>
        </w:rPr>
        <w:t>c</w:t>
      </w:r>
      <w:r w:rsidR="004D6B03">
        <w:rPr>
          <w:rFonts w:ascii="Calibri"/>
          <w:b/>
          <w:color w:val="384968"/>
          <w:spacing w:val="-3"/>
          <w:w w:val="110"/>
          <w:sz w:val="71"/>
        </w:rPr>
        <w:t>tivities,</w:t>
      </w:r>
      <w:r w:rsidR="004D6B03">
        <w:rPr>
          <w:rFonts w:ascii="Calibri"/>
          <w:b/>
          <w:color w:val="384968"/>
          <w:spacing w:val="-58"/>
          <w:w w:val="110"/>
          <w:sz w:val="71"/>
        </w:rPr>
        <w:t xml:space="preserve"> </w:t>
      </w:r>
      <w:r w:rsidR="004D6B03">
        <w:rPr>
          <w:rFonts w:ascii="Calibri"/>
          <w:b/>
          <w:color w:val="384968"/>
          <w:spacing w:val="-4"/>
          <w:w w:val="110"/>
          <w:sz w:val="71"/>
        </w:rPr>
        <w:t>Regis</w:t>
      </w:r>
      <w:r w:rsidR="004D6B03">
        <w:rPr>
          <w:rFonts w:ascii="Calibri"/>
          <w:b/>
          <w:color w:val="384968"/>
          <w:spacing w:val="-5"/>
          <w:w w:val="110"/>
          <w:sz w:val="71"/>
        </w:rPr>
        <w:t>ter</w:t>
      </w:r>
      <w:r w:rsidR="004D6B03">
        <w:rPr>
          <w:rFonts w:ascii="Calibri"/>
          <w:b/>
          <w:color w:val="384968"/>
          <w:spacing w:val="-58"/>
          <w:w w:val="110"/>
          <w:sz w:val="71"/>
        </w:rPr>
        <w:t xml:space="preserve"> </w:t>
      </w:r>
      <w:r w:rsidR="004D6B03">
        <w:rPr>
          <w:rFonts w:ascii="Calibri"/>
          <w:b/>
          <w:color w:val="384968"/>
          <w:w w:val="110"/>
          <w:sz w:val="71"/>
        </w:rPr>
        <w:t>Donors,</w:t>
      </w:r>
    </w:p>
    <w:p w:rsidR="00E46A1B" w:rsidRDefault="004D6B03">
      <w:pPr>
        <w:spacing w:line="860" w:lineRule="exact"/>
        <w:ind w:left="1202"/>
        <w:rPr>
          <w:rFonts w:ascii="Gill Sans MT" w:eastAsia="Gill Sans MT" w:hAnsi="Gill Sans MT" w:cs="Gill Sans MT"/>
          <w:sz w:val="71"/>
          <w:szCs w:val="71"/>
        </w:rPr>
      </w:pPr>
      <w:r>
        <w:rPr>
          <w:rFonts w:ascii="Calibri"/>
          <w:b/>
          <w:color w:val="384968"/>
          <w:sz w:val="71"/>
        </w:rPr>
        <w:t>and</w:t>
      </w:r>
      <w:r>
        <w:rPr>
          <w:rFonts w:ascii="Calibri"/>
          <w:b/>
          <w:color w:val="384968"/>
          <w:spacing w:val="22"/>
          <w:sz w:val="71"/>
        </w:rPr>
        <w:t xml:space="preserve"> </w:t>
      </w:r>
      <w:r>
        <w:rPr>
          <w:rFonts w:ascii="Gill Sans MT"/>
          <w:b/>
          <w:i/>
          <w:color w:val="384968"/>
          <w:spacing w:val="-11"/>
          <w:sz w:val="71"/>
        </w:rPr>
        <w:t>L</w:t>
      </w:r>
      <w:r>
        <w:rPr>
          <w:rFonts w:ascii="Gill Sans MT"/>
          <w:b/>
          <w:i/>
          <w:color w:val="384968"/>
          <w:spacing w:val="-10"/>
          <w:sz w:val="71"/>
        </w:rPr>
        <w:t>e</w:t>
      </w:r>
      <w:r>
        <w:rPr>
          <w:rFonts w:ascii="Gill Sans MT"/>
          <w:b/>
          <w:i/>
          <w:color w:val="384968"/>
          <w:spacing w:val="-11"/>
          <w:sz w:val="71"/>
        </w:rPr>
        <w:t>t</w:t>
      </w:r>
      <w:r>
        <w:rPr>
          <w:rFonts w:ascii="Gill Sans MT"/>
          <w:b/>
          <w:i/>
          <w:color w:val="384968"/>
          <w:spacing w:val="-13"/>
          <w:sz w:val="71"/>
        </w:rPr>
        <w:t xml:space="preserve"> </w:t>
      </w:r>
      <w:r>
        <w:rPr>
          <w:rFonts w:ascii="Gill Sans MT"/>
          <w:b/>
          <w:i/>
          <w:color w:val="384968"/>
          <w:spacing w:val="-2"/>
          <w:sz w:val="71"/>
        </w:rPr>
        <w:t>Life</w:t>
      </w:r>
      <w:r>
        <w:rPr>
          <w:rFonts w:ascii="Gill Sans MT"/>
          <w:b/>
          <w:i/>
          <w:color w:val="384968"/>
          <w:spacing w:val="-13"/>
          <w:sz w:val="71"/>
        </w:rPr>
        <w:t xml:space="preserve"> </w:t>
      </w:r>
      <w:r>
        <w:rPr>
          <w:rFonts w:ascii="Gill Sans MT"/>
          <w:b/>
          <w:i/>
          <w:color w:val="384968"/>
          <w:sz w:val="71"/>
        </w:rPr>
        <w:t>Bloom</w:t>
      </w:r>
    </w:p>
    <w:p w:rsidR="00E46A1B" w:rsidRDefault="00A06276">
      <w:pPr>
        <w:spacing w:before="318"/>
        <w:ind w:left="1202"/>
        <w:rPr>
          <w:rFonts w:ascii="Calibri" w:eastAsia="Calibri" w:hAnsi="Calibri" w:cs="Calibri"/>
          <w:sz w:val="29"/>
          <w:szCs w:val="29"/>
        </w:rPr>
      </w:pPr>
      <w:r>
        <w:rPr>
          <w:rFonts w:ascii="Calibri"/>
          <w:b/>
          <w:color w:val="384968"/>
          <w:spacing w:val="-3"/>
          <w:w w:val="130"/>
          <w:sz w:val="29"/>
        </w:rPr>
        <w:t>HOS</w:t>
      </w:r>
      <w:r w:rsidR="00F104CD">
        <w:rPr>
          <w:rFonts w:ascii="Calibri"/>
          <w:b/>
          <w:color w:val="384968"/>
          <w:spacing w:val="-3"/>
          <w:w w:val="130"/>
          <w:sz w:val="29"/>
        </w:rPr>
        <w:t>P</w:t>
      </w:r>
      <w:r>
        <w:rPr>
          <w:rFonts w:ascii="Calibri"/>
          <w:b/>
          <w:color w:val="384968"/>
          <w:spacing w:val="-3"/>
          <w:w w:val="130"/>
          <w:sz w:val="29"/>
        </w:rPr>
        <w:t>ITAL CAMPAIGN PHASE V</w:t>
      </w:r>
      <w:r w:rsidR="00A7311D">
        <w:rPr>
          <w:rFonts w:ascii="Calibri"/>
          <w:b/>
          <w:color w:val="384968"/>
          <w:spacing w:val="-3"/>
          <w:w w:val="130"/>
          <w:sz w:val="29"/>
        </w:rPr>
        <w:t>l</w:t>
      </w:r>
      <w:r>
        <w:rPr>
          <w:rFonts w:ascii="Calibri"/>
          <w:b/>
          <w:color w:val="384968"/>
          <w:spacing w:val="-3"/>
          <w:w w:val="130"/>
          <w:sz w:val="29"/>
        </w:rPr>
        <w:t xml:space="preserve"> CHALLENGE</w:t>
      </w:r>
      <w:r w:rsidR="00335132">
        <w:rPr>
          <w:rFonts w:ascii="Calibri"/>
          <w:b/>
          <w:color w:val="384968"/>
          <w:spacing w:val="-3"/>
          <w:w w:val="130"/>
          <w:sz w:val="29"/>
        </w:rPr>
        <w:t xml:space="preserve"> SCORECARD</w:t>
      </w:r>
    </w:p>
    <w:p w:rsidR="00E46A1B" w:rsidRDefault="004D6B03">
      <w:pPr>
        <w:pStyle w:val="Heading2"/>
        <w:spacing w:before="102" w:line="269" w:lineRule="auto"/>
        <w:ind w:left="1202" w:right="107"/>
      </w:pPr>
      <w:r>
        <w:rPr>
          <w:color w:val="385269"/>
        </w:rPr>
        <w:t>Plan</w:t>
      </w:r>
      <w:r>
        <w:rPr>
          <w:color w:val="385269"/>
          <w:spacing w:val="-3"/>
        </w:rPr>
        <w:t xml:space="preserve"> </w:t>
      </w:r>
      <w:r>
        <w:rPr>
          <w:color w:val="385269"/>
        </w:rPr>
        <w:t>your</w:t>
      </w:r>
      <w:r>
        <w:rPr>
          <w:color w:val="385269"/>
          <w:spacing w:val="-2"/>
        </w:rPr>
        <w:t xml:space="preserve"> </w:t>
      </w:r>
      <w:r>
        <w:rPr>
          <w:color w:val="385269"/>
          <w:spacing w:val="-1"/>
        </w:rPr>
        <w:t>hospital’s</w:t>
      </w:r>
      <w:r>
        <w:rPr>
          <w:color w:val="385269"/>
          <w:spacing w:val="29"/>
          <w:w w:val="103"/>
        </w:rPr>
        <w:t xml:space="preserve"> </w:t>
      </w:r>
      <w:r>
        <w:rPr>
          <w:color w:val="385269"/>
        </w:rPr>
        <w:t>campaign</w:t>
      </w:r>
      <w:r>
        <w:rPr>
          <w:color w:val="385269"/>
          <w:spacing w:val="-13"/>
        </w:rPr>
        <w:t xml:space="preserve"> </w:t>
      </w:r>
      <w:r>
        <w:rPr>
          <w:color w:val="385269"/>
        </w:rPr>
        <w:t>activities</w:t>
      </w:r>
      <w:r w:rsidR="00335132">
        <w:rPr>
          <w:color w:val="385269"/>
        </w:rPr>
        <w:t xml:space="preserve"> to promote donor registration and </w:t>
      </w:r>
      <w:r w:rsidR="00A573E5">
        <w:rPr>
          <w:color w:val="385269"/>
        </w:rPr>
        <w:t xml:space="preserve">then </w:t>
      </w:r>
      <w:r>
        <w:rPr>
          <w:color w:val="385269"/>
        </w:rPr>
        <w:t>track</w:t>
      </w:r>
      <w:r>
        <w:rPr>
          <w:color w:val="385269"/>
          <w:spacing w:val="-12"/>
        </w:rPr>
        <w:t xml:space="preserve"> </w:t>
      </w:r>
      <w:r w:rsidR="00335132">
        <w:rPr>
          <w:color w:val="385269"/>
          <w:spacing w:val="-12"/>
        </w:rPr>
        <w:t xml:space="preserve">activities and new donor registrations here. </w:t>
      </w:r>
      <w:r w:rsidR="00EC675C">
        <w:rPr>
          <w:color w:val="385269"/>
          <w:spacing w:val="-12"/>
        </w:rPr>
        <w:t xml:space="preserve"> </w:t>
      </w:r>
      <w:r w:rsidR="00335132">
        <w:rPr>
          <w:color w:val="385269"/>
          <w:spacing w:val="-12"/>
        </w:rPr>
        <w:t>Points earned for each activity and for each new donor registration</w:t>
      </w:r>
      <w:r w:rsidR="00664DE9">
        <w:rPr>
          <w:color w:val="385269"/>
          <w:spacing w:val="-12"/>
        </w:rPr>
        <w:t xml:space="preserve"> recorded </w:t>
      </w:r>
      <w:r>
        <w:rPr>
          <w:color w:val="385269"/>
        </w:rPr>
        <w:t>will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determine</w:t>
      </w:r>
      <w:r>
        <w:rPr>
          <w:color w:val="385269"/>
          <w:spacing w:val="-7"/>
        </w:rPr>
        <w:t xml:space="preserve"> </w:t>
      </w:r>
      <w:r>
        <w:rPr>
          <w:color w:val="385269"/>
        </w:rPr>
        <w:t>your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level</w:t>
      </w:r>
      <w:r>
        <w:rPr>
          <w:color w:val="385269"/>
          <w:spacing w:val="-7"/>
        </w:rPr>
        <w:t xml:space="preserve"> </w:t>
      </w:r>
      <w:r>
        <w:rPr>
          <w:color w:val="385269"/>
        </w:rPr>
        <w:t>of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recognition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in</w:t>
      </w:r>
      <w:r>
        <w:rPr>
          <w:color w:val="385269"/>
          <w:spacing w:val="-7"/>
        </w:rPr>
        <w:t xml:space="preserve"> </w:t>
      </w:r>
      <w:r>
        <w:rPr>
          <w:color w:val="385269"/>
        </w:rPr>
        <w:t>the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WPFL</w:t>
      </w:r>
      <w:r>
        <w:rPr>
          <w:color w:val="385269"/>
          <w:spacing w:val="-7"/>
        </w:rPr>
        <w:t xml:space="preserve"> </w:t>
      </w:r>
      <w:r>
        <w:rPr>
          <w:color w:val="385269"/>
        </w:rPr>
        <w:t>Hospital</w:t>
      </w:r>
      <w:r>
        <w:rPr>
          <w:color w:val="385269"/>
          <w:spacing w:val="-6"/>
        </w:rPr>
        <w:t xml:space="preserve"> </w:t>
      </w:r>
      <w:r>
        <w:rPr>
          <w:color w:val="385269"/>
        </w:rPr>
        <w:t>Campaign</w:t>
      </w:r>
      <w:r w:rsidR="005F2D53">
        <w:rPr>
          <w:color w:val="385269"/>
        </w:rPr>
        <w:t xml:space="preserve">. </w:t>
      </w:r>
      <w:r w:rsidR="00EC675C">
        <w:rPr>
          <w:color w:val="385269"/>
        </w:rPr>
        <w:t xml:space="preserve"> </w:t>
      </w:r>
      <w:r w:rsidR="00664DE9">
        <w:rPr>
          <w:color w:val="385269"/>
        </w:rPr>
        <w:t>R</w:t>
      </w:r>
      <w:r w:rsidR="00A32027" w:rsidRPr="00A32027">
        <w:rPr>
          <w:color w:val="385269"/>
        </w:rPr>
        <w:t xml:space="preserve">eturn completed </w:t>
      </w:r>
      <w:r w:rsidR="00A32027">
        <w:rPr>
          <w:color w:val="385269"/>
        </w:rPr>
        <w:t xml:space="preserve">scorecard </w:t>
      </w:r>
      <w:r w:rsidR="00A32027" w:rsidRPr="00A32027">
        <w:rPr>
          <w:color w:val="385269"/>
        </w:rPr>
        <w:t>to your donati</w:t>
      </w:r>
      <w:r w:rsidR="00664DE9">
        <w:rPr>
          <w:color w:val="385269"/>
        </w:rPr>
        <w:t>on organization partner (OPO, DLA, eye or tissue bank)</w:t>
      </w:r>
      <w:r w:rsidR="00A32027" w:rsidRPr="00A32027">
        <w:rPr>
          <w:color w:val="385269"/>
        </w:rPr>
        <w:t>.</w:t>
      </w:r>
      <w:r w:rsidR="005F2D53">
        <w:rPr>
          <w:color w:val="385269"/>
        </w:rPr>
        <w:t xml:space="preserve"> </w:t>
      </w:r>
    </w:p>
    <w:p w:rsidR="00E46A1B" w:rsidRDefault="00E46A1B">
      <w:pPr>
        <w:rPr>
          <w:rFonts w:ascii="Tahoma" w:eastAsia="Tahoma" w:hAnsi="Tahoma" w:cs="Tahoma"/>
          <w:sz w:val="20"/>
          <w:szCs w:val="20"/>
        </w:rPr>
      </w:pPr>
    </w:p>
    <w:p w:rsidR="00E46A1B" w:rsidRDefault="00F04F01">
      <w:pPr>
        <w:rPr>
          <w:rFonts w:ascii="Tahoma" w:eastAsia="Tahoma" w:hAnsi="Tahoma" w:cs="Tahoma"/>
          <w:sz w:val="20"/>
          <w:szCs w:val="20"/>
        </w:rPr>
      </w:pPr>
      <w:r>
        <w:rPr>
          <w:rFonts w:ascii="Calibri" w:eastAsia="Calibri" w:hAnsi="Calibri" w:cs="Calibri"/>
          <w:noProof/>
          <w:sz w:val="29"/>
          <w:szCs w:val="29"/>
        </w:rPr>
        <w:drawing>
          <wp:anchor distT="0" distB="0" distL="114300" distR="114300" simplePos="0" relativeHeight="251666432" behindDoc="0" locked="0" layoutInCell="1" allowOverlap="1" wp14:anchorId="2EE3918E" wp14:editId="6B53C6A1">
            <wp:simplePos x="0" y="0"/>
            <wp:positionH relativeFrom="column">
              <wp:posOffset>138430</wp:posOffset>
            </wp:positionH>
            <wp:positionV relativeFrom="paragraph">
              <wp:posOffset>59528</wp:posOffset>
            </wp:positionV>
            <wp:extent cx="541655" cy="814705"/>
            <wp:effectExtent l="0" t="0" r="0" b="0"/>
            <wp:wrapNone/>
            <wp:docPr id="1" name="Picture 1" descr="Design:HHS-HRSA:Hosptial_Campaign_Forms:ChallengeScorecard_Form:PlatinumMed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ign:HHS-HRSA:Hosptial_Campaign_Forms:ChallengeScorecard_Form:PlatinumMedal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  </a:ext>
                    </a:extLst>
                  </pic:spPr>
                </pic:pic>
              </a:graphicData>
            </a:graphic>
          </wp:anchor>
        </w:drawing>
      </w:r>
    </w:p>
    <w:p w:rsidR="00E46A1B" w:rsidRDefault="00286A07">
      <w:pPr>
        <w:spacing w:before="9"/>
        <w:rPr>
          <w:rFonts w:ascii="Tahoma" w:eastAsia="Tahoma" w:hAnsi="Tahoma" w:cs="Tahoma"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2" behindDoc="0" locked="0" layoutInCell="1" allowOverlap="1" wp14:anchorId="07F80AB9" wp14:editId="51C014D3">
                <wp:simplePos x="0" y="0"/>
                <wp:positionH relativeFrom="column">
                  <wp:posOffset>-1327150</wp:posOffset>
                </wp:positionH>
                <wp:positionV relativeFrom="paragraph">
                  <wp:posOffset>127635</wp:posOffset>
                </wp:positionV>
                <wp:extent cx="1593215" cy="342900"/>
                <wp:effectExtent l="0" t="0" r="0" b="0"/>
                <wp:wrapNone/>
                <wp:docPr id="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215" cy="342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4F01" w:rsidRPr="008D244C" w:rsidRDefault="00F04F01" w:rsidP="00F04F01">
                            <w:pPr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9A2FBE"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1,000 points =</w:t>
                            </w:r>
                            <w:r w:rsidRPr="008D244C">
                              <w:rPr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:rsidR="00F04F01" w:rsidRPr="008D244C" w:rsidRDefault="00F04F01" w:rsidP="00F04F01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7" type="#_x0000_t202" style="position:absolute;margin-left:-104.5pt;margin-top:10.05pt;width:125.45pt;height:27pt;z-index:251659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" stroked="f">
                <v:fill opacity="0"/>
                <v:textbox>
                  <w:txbxContent>
                    <w:p w:rsidR="00F04F01" w:rsidRPr="008D244C" w:rsidRDefault="00F04F01" w:rsidP="00F04F01">
                      <w:pPr>
                        <w:rPr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9A2FBE">
                        <w:rPr>
                          <w:b/>
                          <w:color w:val="FFFFFF" w:themeColor="background1"/>
                          <w:sz w:val="36"/>
                          <w:szCs w:val="36"/>
                        </w:rPr>
                        <w:t>1,000 points =</w:t>
                      </w:r>
                      <w:r w:rsidRPr="008D244C">
                        <w:rPr>
                          <w:b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</w:p>
                    <w:p w:rsidR="00F04F01" w:rsidRPr="008D244C" w:rsidRDefault="00F04F01" w:rsidP="00F04F01">
                      <w:pPr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46A1B" w:rsidRDefault="00E46A1B">
      <w:pPr>
        <w:rPr>
          <w:rFonts w:ascii="Tahoma" w:eastAsia="Tahoma" w:hAnsi="Tahoma" w:cs="Tahoma"/>
          <w:sz w:val="27"/>
          <w:szCs w:val="27"/>
        </w:rPr>
        <w:sectPr w:rsidR="00E46A1B">
          <w:type w:val="continuous"/>
          <w:pgSz w:w="15840" w:h="12240" w:orient="landscape"/>
          <w:pgMar w:top="880" w:right="580" w:bottom="280" w:left="2260" w:header="720" w:footer="720" w:gutter="0"/>
          <w:cols w:space="720"/>
        </w:sectPr>
      </w:pPr>
    </w:p>
    <w:p w:rsidR="00E46A1B" w:rsidRDefault="00004BF3">
      <w:pPr>
        <w:tabs>
          <w:tab w:val="left" w:pos="5045"/>
        </w:tabs>
        <w:spacing w:before="46"/>
        <w:ind w:left="1242"/>
        <w:rPr>
          <w:rFonts w:ascii="Calibri" w:eastAsia="Calibri" w:hAnsi="Calibri" w:cs="Calibri"/>
          <w:sz w:val="37"/>
          <w:szCs w:val="37"/>
        </w:rPr>
      </w:pPr>
      <w:r>
        <w:rPr>
          <w:rFonts w:ascii="Calibri"/>
          <w:b/>
          <w:color w:val="FFFFFF"/>
          <w:w w:val="110"/>
          <w:sz w:val="37"/>
        </w:rPr>
        <w:lastRenderedPageBreak/>
        <w:t>750</w:t>
      </w:r>
      <w:r w:rsidR="004D6B03">
        <w:rPr>
          <w:rFonts w:ascii="Calibri"/>
          <w:b/>
          <w:color w:val="FFFFFF"/>
          <w:spacing w:val="9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p</w:t>
      </w:r>
      <w:r w:rsidR="004D6B03">
        <w:rPr>
          <w:rFonts w:ascii="Calibri"/>
          <w:b/>
          <w:color w:val="FFFFFF"/>
          <w:spacing w:val="-2"/>
          <w:w w:val="110"/>
          <w:sz w:val="37"/>
        </w:rPr>
        <w:t>oin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ts</w:t>
      </w:r>
      <w:r w:rsidR="004D6B03">
        <w:rPr>
          <w:rFonts w:ascii="Calibri"/>
          <w:b/>
          <w:color w:val="FFFFFF"/>
          <w:spacing w:val="10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w w:val="110"/>
          <w:sz w:val="37"/>
        </w:rPr>
        <w:t>=</w:t>
      </w:r>
      <w:r w:rsidR="004D6B03">
        <w:rPr>
          <w:rFonts w:ascii="Calibri"/>
          <w:b/>
          <w:color w:val="FFFFFF"/>
          <w:w w:val="110"/>
          <w:sz w:val="37"/>
        </w:rPr>
        <w:tab/>
      </w:r>
      <w:r w:rsidR="0080348F">
        <w:rPr>
          <w:rFonts w:ascii="Calibri"/>
          <w:b/>
          <w:color w:val="FFFFFF"/>
          <w:w w:val="110"/>
          <w:sz w:val="37"/>
        </w:rPr>
        <w:t>350</w:t>
      </w:r>
      <w:r w:rsidR="004D6B03">
        <w:rPr>
          <w:rFonts w:ascii="Calibri"/>
          <w:b/>
          <w:color w:val="FFFFFF"/>
          <w:spacing w:val="-8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p</w:t>
      </w:r>
      <w:r w:rsidR="004D6B03">
        <w:rPr>
          <w:rFonts w:ascii="Calibri"/>
          <w:b/>
          <w:color w:val="FFFFFF"/>
          <w:spacing w:val="-2"/>
          <w:w w:val="110"/>
          <w:sz w:val="37"/>
        </w:rPr>
        <w:t>oin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ts</w:t>
      </w:r>
      <w:r w:rsidR="004D6B03">
        <w:rPr>
          <w:rFonts w:ascii="Calibri"/>
          <w:b/>
          <w:color w:val="FFFFFF"/>
          <w:spacing w:val="-7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w w:val="110"/>
          <w:sz w:val="37"/>
        </w:rPr>
        <w:t>=</w:t>
      </w:r>
    </w:p>
    <w:p w:rsidR="00E46A1B" w:rsidRDefault="00E46A1B">
      <w:pPr>
        <w:rPr>
          <w:rFonts w:ascii="Calibri" w:eastAsia="Calibri" w:hAnsi="Calibri" w:cs="Calibri"/>
          <w:b/>
          <w:bCs/>
          <w:sz w:val="36"/>
          <w:szCs w:val="36"/>
        </w:rPr>
      </w:pPr>
    </w:p>
    <w:p w:rsidR="00E46A1B" w:rsidRDefault="00532EBC">
      <w:pPr>
        <w:rPr>
          <w:rFonts w:ascii="Calibri" w:eastAsia="Calibri" w:hAnsi="Calibri" w:cs="Calibri"/>
          <w:b/>
          <w:bCs/>
          <w:sz w:val="36"/>
          <w:szCs w:val="36"/>
        </w:rPr>
      </w:pPr>
      <w:r>
        <w:rPr>
          <w:noProof/>
          <w:color w:val="385269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3FA593" wp14:editId="2BBFCD73">
                <wp:simplePos x="0" y="0"/>
                <wp:positionH relativeFrom="column">
                  <wp:posOffset>-339947</wp:posOffset>
                </wp:positionH>
                <wp:positionV relativeFrom="paragraph">
                  <wp:posOffset>142181</wp:posOffset>
                </wp:positionV>
                <wp:extent cx="914400" cy="609600"/>
                <wp:effectExtent l="552450" t="514350" r="19050" b="19050"/>
                <wp:wrapNone/>
                <wp:docPr id="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4400" cy="609600"/>
                        </a:xfrm>
                        <a:prstGeom prst="borderCallout1">
                          <a:avLst>
                            <a:gd name="adj1" fmla="val 13518"/>
                            <a:gd name="adj2" fmla="val -7170"/>
                            <a:gd name="adj3" fmla="val -82505"/>
                            <a:gd name="adj4" fmla="val -59499"/>
                          </a:avLst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2FBE" w:rsidRDefault="00402AE4">
                            <w:r>
                              <w:t>New Platinum Lev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AutoShape 28" o:spid="_x0000_s1027" type="#_x0000_t47" style="position:absolute;margin-left:-26.75pt;margin-top:11.2pt;width:1in;height:4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" adj="-12852,-17821,-1549,2920" fillcolor="#ffc000" strokecolor="#ffc000">
                <v:textbox>
                  <w:txbxContent>
                    <w:p w:rsidR="009A2FBE" w:rsidRDefault="00402AE4">
                      <w:r>
                        <w:t>New Platinum Level</w:t>
                      </w:r>
                    </w:p>
                  </w:txbxContent>
                </v:textbox>
              </v:shape>
            </w:pict>
          </mc:Fallback>
        </mc:AlternateContent>
      </w:r>
    </w:p>
    <w:p w:rsidR="00E46A1B" w:rsidRDefault="004D6B03" w:rsidP="00C2709C">
      <w:pPr>
        <w:pStyle w:val="Heading3"/>
        <w:tabs>
          <w:tab w:val="left" w:pos="5220"/>
        </w:tabs>
        <w:spacing w:before="285"/>
      </w:pPr>
      <w:r>
        <w:rPr>
          <w:color w:val="385269"/>
          <w:w w:val="105"/>
        </w:rPr>
        <w:t>Hospital</w:t>
      </w:r>
      <w:r w:rsidR="007D2F98">
        <w:rPr>
          <w:color w:val="385269"/>
          <w:w w:val="105"/>
        </w:rPr>
        <w:tab/>
      </w:r>
      <w:r w:rsidR="00C2709C">
        <w:rPr>
          <w:color w:val="385269"/>
          <w:w w:val="105"/>
        </w:rPr>
        <w:t xml:space="preserve">   </w:t>
      </w:r>
      <w:r w:rsidR="007D2F98" w:rsidRPr="009A2FBE">
        <w:rPr>
          <w:color w:val="385269"/>
          <w:w w:val="105"/>
          <w:highlight w:val="yellow"/>
        </w:rPr>
        <w:t>City/State</w:t>
      </w:r>
      <w:r w:rsidR="00C2709C" w:rsidRPr="009A2FBE">
        <w:rPr>
          <w:color w:val="385269"/>
          <w:w w:val="105"/>
          <w:highlight w:val="yellow"/>
        </w:rPr>
        <w:t>/Zip</w:t>
      </w:r>
      <w:r w:rsidR="007D2F98">
        <w:rPr>
          <w:color w:val="385269"/>
          <w:w w:val="105"/>
        </w:rPr>
        <w:tab/>
      </w:r>
      <w:r w:rsidR="007D2F98">
        <w:rPr>
          <w:color w:val="385269"/>
          <w:w w:val="105"/>
        </w:rPr>
        <w:tab/>
      </w:r>
      <w:r w:rsidR="007D2F98">
        <w:rPr>
          <w:color w:val="385269"/>
          <w:w w:val="105"/>
        </w:rPr>
        <w:tab/>
      </w:r>
    </w:p>
    <w:p w:rsidR="00E46A1B" w:rsidRDefault="00E46A1B">
      <w:pPr>
        <w:spacing w:before="2"/>
        <w:rPr>
          <w:rFonts w:ascii="Calibri" w:eastAsia="Calibri" w:hAnsi="Calibri" w:cs="Calibri"/>
          <w:sz w:val="29"/>
          <w:szCs w:val="29"/>
        </w:rPr>
      </w:pPr>
    </w:p>
    <w:p w:rsidR="00E46A1B" w:rsidRDefault="004D6B03">
      <w:pPr>
        <w:ind w:left="120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color w:val="385269"/>
          <w:w w:val="105"/>
          <w:sz w:val="20"/>
        </w:rPr>
        <w:t>Hospital</w:t>
      </w:r>
      <w:r>
        <w:rPr>
          <w:rFonts w:ascii="Calibri"/>
          <w:color w:val="385269"/>
          <w:spacing w:val="3"/>
          <w:w w:val="105"/>
          <w:sz w:val="20"/>
        </w:rPr>
        <w:t xml:space="preserve"> </w:t>
      </w:r>
      <w:r w:rsidR="002332E4">
        <w:rPr>
          <w:rFonts w:ascii="Calibri"/>
          <w:color w:val="385269"/>
          <w:w w:val="105"/>
          <w:sz w:val="20"/>
        </w:rPr>
        <w:t>Contact</w:t>
      </w:r>
    </w:p>
    <w:p w:rsidR="00E46A1B" w:rsidRDefault="00C2709C" w:rsidP="00C2709C">
      <w:pPr>
        <w:tabs>
          <w:tab w:val="left" w:pos="5362"/>
        </w:tabs>
        <w:spacing w:before="176"/>
        <w:ind w:left="120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color w:val="385269"/>
          <w:sz w:val="20"/>
        </w:rPr>
        <w:t>Name</w:t>
      </w:r>
      <w:r>
        <w:rPr>
          <w:rFonts w:ascii="Calibri"/>
          <w:color w:val="385269"/>
          <w:sz w:val="20"/>
        </w:rPr>
        <w:tab/>
      </w:r>
      <w:r w:rsidR="004D6B03">
        <w:rPr>
          <w:rFonts w:ascii="Calibri"/>
          <w:color w:val="385269"/>
          <w:w w:val="105"/>
          <w:sz w:val="20"/>
        </w:rPr>
        <w:t>Email</w:t>
      </w:r>
    </w:p>
    <w:p w:rsidR="00E46A1B" w:rsidRDefault="004D6B03">
      <w:pPr>
        <w:spacing w:line="600" w:lineRule="atLeast"/>
        <w:ind w:left="1202" w:right="3033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color w:val="385269"/>
          <w:w w:val="105"/>
          <w:sz w:val="20"/>
        </w:rPr>
        <w:t>Reporting</w:t>
      </w:r>
      <w:r>
        <w:rPr>
          <w:rFonts w:ascii="Calibri"/>
          <w:color w:val="385269"/>
          <w:spacing w:val="13"/>
          <w:w w:val="105"/>
          <w:sz w:val="20"/>
        </w:rPr>
        <w:t xml:space="preserve"> </w:t>
      </w:r>
      <w:r>
        <w:rPr>
          <w:rFonts w:ascii="Calibri"/>
          <w:color w:val="385269"/>
          <w:w w:val="105"/>
          <w:sz w:val="20"/>
        </w:rPr>
        <w:t>Donation</w:t>
      </w:r>
      <w:r>
        <w:rPr>
          <w:rFonts w:ascii="Calibri"/>
          <w:color w:val="385269"/>
          <w:spacing w:val="13"/>
          <w:w w:val="105"/>
          <w:sz w:val="20"/>
        </w:rPr>
        <w:t xml:space="preserve"> </w:t>
      </w:r>
      <w:r>
        <w:rPr>
          <w:rFonts w:ascii="Calibri"/>
          <w:color w:val="385269"/>
          <w:w w:val="105"/>
          <w:sz w:val="20"/>
        </w:rPr>
        <w:t>Organization</w:t>
      </w:r>
      <w:r>
        <w:rPr>
          <w:rFonts w:ascii="Calibri"/>
          <w:color w:val="385269"/>
          <w:w w:val="106"/>
          <w:sz w:val="20"/>
        </w:rPr>
        <w:t xml:space="preserve"> </w:t>
      </w:r>
      <w:r>
        <w:rPr>
          <w:rFonts w:ascii="Calibri"/>
          <w:color w:val="385269"/>
          <w:w w:val="105"/>
          <w:sz w:val="20"/>
        </w:rPr>
        <w:t>Donation</w:t>
      </w:r>
      <w:r>
        <w:rPr>
          <w:rFonts w:ascii="Calibri"/>
          <w:color w:val="385269"/>
          <w:spacing w:val="5"/>
          <w:w w:val="105"/>
          <w:sz w:val="20"/>
        </w:rPr>
        <w:t xml:space="preserve"> </w:t>
      </w:r>
      <w:r>
        <w:rPr>
          <w:rFonts w:ascii="Calibri"/>
          <w:color w:val="385269"/>
          <w:w w:val="105"/>
          <w:sz w:val="20"/>
        </w:rPr>
        <w:t>Organization</w:t>
      </w:r>
      <w:r>
        <w:rPr>
          <w:rFonts w:ascii="Calibri"/>
          <w:color w:val="385269"/>
          <w:spacing w:val="5"/>
          <w:w w:val="105"/>
          <w:sz w:val="20"/>
        </w:rPr>
        <w:t xml:space="preserve"> </w:t>
      </w:r>
      <w:r>
        <w:rPr>
          <w:rFonts w:ascii="Calibri"/>
          <w:color w:val="385269"/>
          <w:w w:val="105"/>
          <w:sz w:val="20"/>
        </w:rPr>
        <w:t>Contact</w:t>
      </w:r>
    </w:p>
    <w:p w:rsidR="00E46A1B" w:rsidRDefault="004D6B03">
      <w:pPr>
        <w:tabs>
          <w:tab w:val="left" w:pos="5362"/>
        </w:tabs>
        <w:spacing w:before="176"/>
        <w:ind w:left="1202"/>
        <w:rPr>
          <w:rFonts w:ascii="Calibri" w:eastAsia="Calibri" w:hAnsi="Calibri" w:cs="Calibri"/>
          <w:sz w:val="20"/>
          <w:szCs w:val="20"/>
        </w:rPr>
      </w:pPr>
      <w:r>
        <w:rPr>
          <w:rFonts w:ascii="Calibri"/>
          <w:color w:val="385269"/>
          <w:sz w:val="20"/>
        </w:rPr>
        <w:t>Name</w:t>
      </w:r>
      <w:r>
        <w:rPr>
          <w:rFonts w:ascii="Calibri"/>
          <w:color w:val="385269"/>
          <w:sz w:val="20"/>
        </w:rPr>
        <w:tab/>
      </w:r>
      <w:r>
        <w:rPr>
          <w:rFonts w:ascii="Calibri"/>
          <w:color w:val="385269"/>
          <w:w w:val="105"/>
          <w:sz w:val="20"/>
        </w:rPr>
        <w:t>Email</w:t>
      </w:r>
    </w:p>
    <w:p w:rsidR="00E46A1B" w:rsidRDefault="00286A07">
      <w:pPr>
        <w:spacing w:before="46"/>
        <w:ind w:left="1202"/>
        <w:rPr>
          <w:rFonts w:ascii="Calibri" w:eastAsia="Calibri" w:hAnsi="Calibri" w:cs="Calibri"/>
          <w:sz w:val="37"/>
          <w:szCs w:val="3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B566E62" wp14:editId="7DD5831C">
                <wp:simplePos x="0" y="0"/>
                <wp:positionH relativeFrom="column">
                  <wp:posOffset>6322060</wp:posOffset>
                </wp:positionH>
                <wp:positionV relativeFrom="paragraph">
                  <wp:posOffset>-579120</wp:posOffset>
                </wp:positionV>
                <wp:extent cx="1386840" cy="473075"/>
                <wp:effectExtent l="1085850" t="0" r="22860" b="346075"/>
                <wp:wrapNone/>
                <wp:docPr id="6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86840" cy="473075"/>
                        </a:xfrm>
                        <a:prstGeom prst="borderCallout1">
                          <a:avLst>
                            <a:gd name="adj1" fmla="val 24162"/>
                            <a:gd name="adj2" fmla="val -5495"/>
                            <a:gd name="adj3" fmla="val 165639"/>
                            <a:gd name="adj4" fmla="val -77565"/>
                          </a:avLst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2FBE" w:rsidRDefault="009A2FBE" w:rsidP="009A2FBE">
                            <w:r>
                              <w:t>New place to total donor regist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AutoShape 29" o:spid="_x0000_s1028" type="#_x0000_t47" style="position:absolute;left:0;text-align:left;margin-left:497.8pt;margin-top:-45.6pt;width:109.2pt;height:3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" adj="-16754,35778,-1187,5219" fillcolor="#ffc000" strokecolor="#ffc000">
                <v:textbox>
                  <w:txbxContent>
                    <w:p w:rsidR="009A2FBE" w:rsidRDefault="009A2FBE" w:rsidP="009A2FBE">
                      <w:r>
                        <w:t>New place to total donor registrations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4D6B03">
        <w:rPr>
          <w:w w:val="110"/>
        </w:rPr>
        <w:br w:type="column"/>
      </w:r>
      <w:r w:rsidR="0080348F">
        <w:rPr>
          <w:rFonts w:ascii="Calibri"/>
          <w:b/>
          <w:color w:val="FFFFFF"/>
          <w:w w:val="110"/>
          <w:sz w:val="37"/>
        </w:rPr>
        <w:lastRenderedPageBreak/>
        <w:t>200</w:t>
      </w:r>
      <w:r w:rsidR="004D6B03">
        <w:rPr>
          <w:rFonts w:ascii="Calibri"/>
          <w:b/>
          <w:color w:val="FFFFFF"/>
          <w:spacing w:val="-25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p</w:t>
      </w:r>
      <w:r w:rsidR="004D6B03">
        <w:rPr>
          <w:rFonts w:ascii="Calibri"/>
          <w:b/>
          <w:color w:val="FFFFFF"/>
          <w:spacing w:val="-2"/>
          <w:w w:val="110"/>
          <w:sz w:val="37"/>
        </w:rPr>
        <w:t>oin</w:t>
      </w:r>
      <w:r w:rsidR="004D6B03">
        <w:rPr>
          <w:rFonts w:ascii="Calibri"/>
          <w:b/>
          <w:color w:val="FFFFFF"/>
          <w:spacing w:val="-1"/>
          <w:w w:val="110"/>
          <w:sz w:val="37"/>
        </w:rPr>
        <w:t>ts</w:t>
      </w:r>
      <w:r w:rsidR="004D6B03">
        <w:rPr>
          <w:rFonts w:ascii="Calibri"/>
          <w:b/>
          <w:color w:val="FFFFFF"/>
          <w:spacing w:val="-24"/>
          <w:w w:val="110"/>
          <w:sz w:val="37"/>
        </w:rPr>
        <w:t xml:space="preserve"> </w:t>
      </w:r>
      <w:r w:rsidR="004D6B03">
        <w:rPr>
          <w:rFonts w:ascii="Calibri"/>
          <w:b/>
          <w:color w:val="FFFFFF"/>
          <w:w w:val="110"/>
          <w:sz w:val="37"/>
        </w:rPr>
        <w:t>=</w:t>
      </w:r>
    </w:p>
    <w:p w:rsidR="00E46A1B" w:rsidRDefault="00E46A1B">
      <w:pPr>
        <w:rPr>
          <w:rFonts w:ascii="Calibri" w:eastAsia="Calibri" w:hAnsi="Calibri" w:cs="Calibri"/>
          <w:sz w:val="37"/>
          <w:szCs w:val="37"/>
        </w:rPr>
        <w:sectPr w:rsidR="00E46A1B">
          <w:type w:val="continuous"/>
          <w:pgSz w:w="15840" w:h="12240" w:orient="landscape"/>
          <w:pgMar w:top="880" w:right="580" w:bottom="280" w:left="2260" w:header="720" w:footer="720" w:gutter="0"/>
          <w:cols w:num="2" w:space="720" w:equalWidth="0">
            <w:col w:w="7099" w:space="471"/>
            <w:col w:w="5430"/>
          </w:cols>
        </w:sectPr>
      </w:pPr>
    </w:p>
    <w:p w:rsidR="00F6153B" w:rsidRDefault="00F6153B" w:rsidP="00F6153B">
      <w:pPr>
        <w:tabs>
          <w:tab w:val="left" w:pos="3500"/>
        </w:tabs>
        <w:spacing w:before="51"/>
        <w:ind w:left="1202"/>
        <w:rPr>
          <w:rFonts w:ascii="Calibri"/>
          <w:b/>
          <w:color w:val="385269"/>
          <w:spacing w:val="-2"/>
          <w:w w:val="135"/>
          <w:sz w:val="32"/>
        </w:rPr>
      </w:pPr>
    </w:p>
    <w:p w:rsidR="006D05DB" w:rsidRDefault="00BA4E4E" w:rsidP="00A122A1">
      <w:pPr>
        <w:tabs>
          <w:tab w:val="left" w:pos="3500"/>
        </w:tabs>
        <w:spacing w:before="51"/>
        <w:ind w:left="1202"/>
        <w:rPr>
          <w:rFonts w:ascii="Arial"/>
          <w:b/>
          <w:color w:val="AA3F00"/>
          <w:w w:val="130"/>
          <w:position w:val="-2"/>
          <w:sz w:val="28"/>
        </w:rPr>
      </w:pPr>
      <w:r>
        <w:rPr>
          <w:rFonts w:ascii="Calibri"/>
          <w:b/>
          <w:noProof/>
          <w:color w:val="FFFFFF"/>
          <w:spacing w:val="-1"/>
          <w:w w:val="110"/>
          <w:sz w:val="37"/>
        </w:rPr>
        <w:drawing>
          <wp:anchor distT="0" distB="0" distL="114300" distR="114300" simplePos="0" relativeHeight="251668480" behindDoc="0" locked="0" layoutInCell="1" allowOverlap="1" wp14:anchorId="0313BD64" wp14:editId="27554E51">
            <wp:simplePos x="0" y="0"/>
            <wp:positionH relativeFrom="column">
              <wp:posOffset>7054850</wp:posOffset>
            </wp:positionH>
            <wp:positionV relativeFrom="paragraph">
              <wp:posOffset>104775</wp:posOffset>
            </wp:positionV>
            <wp:extent cx="1473200" cy="511810"/>
            <wp:effectExtent l="0" t="0" r="0" b="2540"/>
            <wp:wrapNone/>
            <wp:docPr id="2" name="Picture 2" descr="Design:Client Logos:HRSA logos:HRSA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ign:Client Logos:HRSA logos:HRSA 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2256"/>
                    <a:stretch/>
                  </pic:blipFill>
                  <pic:spPr bwMode="auto">
                    <a:xfrm>
                      <a:off x="0" y="0"/>
                      <a:ext cx="147320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  <a:ext uri="{FAA26D3D-D897-4be2-8F04-BA451C77F1D7}">
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</a:ext>
                    </a:extLst>
                  </pic:spPr>
                </pic:pic>
              </a:graphicData>
            </a:graphic>
          </wp:anchor>
        </w:drawing>
      </w:r>
      <w:r w:rsidR="00F6153B">
        <w:rPr>
          <w:rFonts w:ascii="Calibri"/>
          <w:b/>
          <w:color w:val="385269"/>
          <w:spacing w:val="-2"/>
          <w:w w:val="135"/>
          <w:sz w:val="32"/>
        </w:rPr>
        <w:t>POINTS TOTAL</w:t>
      </w:r>
      <w:r w:rsidR="00F6153B">
        <w:rPr>
          <w:rFonts w:ascii="Calibri"/>
          <w:b/>
          <w:color w:val="385269"/>
          <w:spacing w:val="-8"/>
          <w:w w:val="135"/>
          <w:sz w:val="32"/>
        </w:rPr>
        <w:tab/>
      </w:r>
      <w:r w:rsidR="00F6153B">
        <w:rPr>
          <w:rFonts w:ascii="Arial"/>
          <w:b/>
          <w:color w:val="AA3F00"/>
          <w:w w:val="130"/>
          <w:position w:val="-2"/>
          <w:sz w:val="28"/>
        </w:rPr>
        <w:t>0</w:t>
      </w:r>
      <w:r w:rsidR="00D72FF7">
        <w:rPr>
          <w:rFonts w:ascii="Arial" w:eastAsia="Arial" w:hAnsi="Arial" w:cs="Arial"/>
          <w:sz w:val="28"/>
          <w:szCs w:val="28"/>
        </w:rPr>
        <w:tab/>
      </w:r>
      <w:r w:rsidR="00F6153B" w:rsidRPr="009A2FBE">
        <w:rPr>
          <w:rFonts w:ascii="Calibri"/>
          <w:b/>
          <w:color w:val="385269"/>
          <w:spacing w:val="-2"/>
          <w:w w:val="135"/>
          <w:sz w:val="32"/>
          <w:highlight w:val="yellow"/>
        </w:rPr>
        <w:t>DONOR REGISTRATIONS TOTAL</w:t>
      </w:r>
      <w:r w:rsidR="004D6B03" w:rsidRPr="009A2FBE">
        <w:rPr>
          <w:rFonts w:ascii="Calibri"/>
          <w:b/>
          <w:color w:val="385269"/>
          <w:spacing w:val="-8"/>
          <w:w w:val="135"/>
          <w:sz w:val="32"/>
          <w:highlight w:val="yellow"/>
        </w:rPr>
        <w:tab/>
      </w:r>
      <w:r w:rsidR="004D6B03" w:rsidRPr="009A2FBE">
        <w:rPr>
          <w:rFonts w:ascii="Arial"/>
          <w:b/>
          <w:color w:val="AA3F00"/>
          <w:w w:val="130"/>
          <w:position w:val="-2"/>
          <w:sz w:val="28"/>
          <w:highlight w:val="yellow"/>
        </w:rPr>
        <w:t>0</w:t>
      </w:r>
    </w:p>
    <w:p w:rsidR="00E46A1B" w:rsidRDefault="00E46A1B" w:rsidP="006D05DB">
      <w:pPr>
        <w:tabs>
          <w:tab w:val="left" w:pos="3500"/>
        </w:tabs>
        <w:spacing w:before="51"/>
        <w:sectPr w:rsidR="00E46A1B">
          <w:type w:val="continuous"/>
          <w:pgSz w:w="15840" w:h="12240" w:orient="landscape"/>
          <w:pgMar w:top="880" w:right="580" w:bottom="280" w:left="2260" w:header="720" w:footer="720" w:gutter="0"/>
          <w:cols w:space="720"/>
        </w:sectPr>
      </w:pPr>
    </w:p>
    <w:p w:rsidR="003F7C10" w:rsidRDefault="00286A07" w:rsidP="009244F6">
      <w:pPr>
        <w:widowControl/>
        <w:spacing w:after="200"/>
        <w:rPr>
          <w:rFonts w:ascii="Calibri" w:eastAsia="Calibri" w:hAnsi="Calibri" w:cs="Times New Roman"/>
        </w:rPr>
      </w:pPr>
      <w:r>
        <w:rPr>
          <w:rFonts w:ascii="Calibri" w:eastAsia="Times New Roman" w:hAnsi="Calibri" w:cs="Times New Roman"/>
          <w:b/>
          <w:bCs/>
          <w:noProof/>
          <w:color w:val="000000" w:themeColor="text1"/>
          <w:sz w:val="24"/>
          <w:szCs w:val="24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AA3A9E" wp14:editId="33978AED">
                <wp:simplePos x="0" y="0"/>
                <wp:positionH relativeFrom="column">
                  <wp:posOffset>5432425</wp:posOffset>
                </wp:positionH>
                <wp:positionV relativeFrom="paragraph">
                  <wp:posOffset>-295910</wp:posOffset>
                </wp:positionV>
                <wp:extent cx="1521460" cy="723265"/>
                <wp:effectExtent l="1085850" t="0" r="21590" b="95885"/>
                <wp:wrapNone/>
                <wp:docPr id="5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21460" cy="723265"/>
                        </a:xfrm>
                        <a:prstGeom prst="borderCallout1">
                          <a:avLst>
                            <a:gd name="adj1" fmla="val 15806"/>
                            <a:gd name="adj2" fmla="val -5009"/>
                            <a:gd name="adj3" fmla="val 108343"/>
                            <a:gd name="adj4" fmla="val -70699"/>
                          </a:avLst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2FBE" w:rsidRDefault="00286A07" w:rsidP="009A2FBE">
                            <w:r>
                              <w:t>S</w:t>
                            </w:r>
                            <w:r w:rsidR="009A2FBE">
                              <w:t>ection for setting a goal for # of donor reg</w:t>
                            </w:r>
                            <w:r w:rsidR="00215ED9">
                              <w:t>i</w:t>
                            </w:r>
                            <w:r w:rsidR="009A2FBE">
                              <w:t>st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0" o:spid="_x0000_s1029" type="#_x0000_t47" style="position:absolute;margin-left:427.75pt;margin-top:-23.3pt;width:119.8pt;height:56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" adj="-15271,23402,-1082,3414" fillcolor="#ffc000" strokecolor="#ffc000">
                <v:textbox>
                  <w:txbxContent>
                    <w:p w:rsidR="009A2FBE" w:rsidRDefault="00286A07" w:rsidP="009A2FBE">
                      <w:r>
                        <w:t>S</w:t>
                      </w:r>
                      <w:bookmarkStart w:id="1" w:name="_GoBack"/>
                      <w:bookmarkEnd w:id="1"/>
                      <w:r w:rsidR="009A2FBE">
                        <w:t>ection for setting a goal for # of donor reg</w:t>
                      </w:r>
                      <w:r w:rsidR="00215ED9">
                        <w:t>i</w:t>
                      </w:r>
                      <w:r w:rsidR="009A2FBE">
                        <w:t>strations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tbl>
      <w:tblPr>
        <w:tblW w:w="14994" w:type="dxa"/>
        <w:tblInd w:w="91" w:type="dxa"/>
        <w:tblLook w:val="04A0" w:firstRow="1" w:lastRow="0" w:firstColumn="1" w:lastColumn="0" w:noHBand="0" w:noVBand="1"/>
      </w:tblPr>
      <w:tblGrid>
        <w:gridCol w:w="9755"/>
        <w:gridCol w:w="1152"/>
        <w:gridCol w:w="1488"/>
        <w:gridCol w:w="1669"/>
        <w:gridCol w:w="930"/>
      </w:tblGrid>
      <w:tr w:rsidR="00994BF5" w:rsidRPr="001C7745" w:rsidTr="00994BF5">
        <w:trPr>
          <w:trHeight w:val="402"/>
        </w:trPr>
        <w:tc>
          <w:tcPr>
            <w:tcW w:w="14994" w:type="dxa"/>
            <w:gridSpan w:val="5"/>
            <w:tcBorders>
              <w:top w:val="single" w:sz="4" w:space="0" w:color="auto"/>
              <w:left w:val="single" w:sz="4" w:space="0" w:color="953735"/>
              <w:bottom w:val="nil"/>
              <w:right w:val="single" w:sz="4" w:space="0" w:color="auto"/>
            </w:tcBorders>
            <w:shd w:val="clear" w:color="000000" w:fill="8DB3E2"/>
            <w:noWrap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  <w:u w:val="single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  <w:u w:val="single"/>
              </w:rPr>
              <w:t>SECTION 1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>:</w:t>
            </w:r>
            <w:r w:rsidR="00625A42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 xml:space="preserve">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 xml:space="preserve"> Hospital Campaign Donor Registration</w:t>
            </w:r>
          </w:p>
        </w:tc>
      </w:tr>
      <w:tr w:rsidR="00994BF5" w:rsidRPr="001C7745" w:rsidTr="00994BF5">
        <w:trPr>
          <w:trHeight w:val="402"/>
        </w:trPr>
        <w:tc>
          <w:tcPr>
            <w:tcW w:w="14994" w:type="dxa"/>
            <w:gridSpan w:val="5"/>
            <w:tcBorders>
              <w:top w:val="nil"/>
              <w:left w:val="single" w:sz="4" w:space="0" w:color="953735"/>
              <w:bottom w:val="nil"/>
              <w:right w:val="single" w:sz="4" w:space="0" w:color="auto"/>
            </w:tcBorders>
            <w:shd w:val="clear" w:color="000000" w:fill="8DB3E2"/>
            <w:noWrap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sz w:val="24"/>
                <w:szCs w:val="24"/>
                <w:highlight w:val="yellow"/>
              </w:rPr>
              <w:t xml:space="preserve">        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</w:rPr>
              <w:t xml:space="preserve">Earn points for 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  <w:u w:val="single"/>
              </w:rPr>
              <w:t>setting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</w:rPr>
              <w:t xml:space="preserve"> your donor registration goal, for 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  <w:u w:val="single"/>
              </w:rPr>
              <w:t>reaching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</w:rPr>
              <w:t xml:space="preserve"> your goal, and for 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  <w:u w:val="single"/>
              </w:rPr>
              <w:t>each new donor registration</w:t>
            </w: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  <w:sz w:val="24"/>
                <w:szCs w:val="24"/>
                <w:highlight w:val="yellow"/>
              </w:rPr>
              <w:t>.</w:t>
            </w:r>
          </w:p>
        </w:tc>
      </w:tr>
      <w:tr w:rsidR="00994BF5" w:rsidRPr="001C7745" w:rsidTr="00994BF5">
        <w:trPr>
          <w:trHeight w:val="402"/>
        </w:trPr>
        <w:tc>
          <w:tcPr>
            <w:tcW w:w="14994" w:type="dxa"/>
            <w:gridSpan w:val="5"/>
            <w:tcBorders>
              <w:top w:val="nil"/>
              <w:left w:val="single" w:sz="4" w:space="0" w:color="953735"/>
              <w:bottom w:val="nil"/>
              <w:right w:val="single" w:sz="4" w:space="0" w:color="auto"/>
            </w:tcBorders>
            <w:shd w:val="clear" w:color="000000" w:fill="8DB3E2"/>
            <w:noWrap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i/>
                <w:iCs/>
                <w:color w:val="000000" w:themeColor="text1"/>
              </w:rPr>
              <w:t> </w:t>
            </w:r>
          </w:p>
        </w:tc>
      </w:tr>
      <w:tr w:rsidR="00994BF5" w:rsidRPr="001C7745" w:rsidTr="00625A42">
        <w:trPr>
          <w:trHeight w:val="402"/>
        </w:trPr>
        <w:tc>
          <w:tcPr>
            <w:tcW w:w="97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6D9F1"/>
            <w:noWrap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First, consult with your donation organization partner – organ procurement organization (OPO), Donate Life America (DLA) affiliate, eye or tissue bank – to set a realistic goal for the number of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new donor registrations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you want to achieve during Phase V of the campaign.  </w:t>
            </w:r>
          </w:p>
        </w:tc>
        <w:tc>
          <w:tcPr>
            <w:tcW w:w="11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6D9F1"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Points Per Activity</w:t>
            </w:r>
          </w:p>
        </w:tc>
        <w:tc>
          <w:tcPr>
            <w:tcW w:w="148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6D9F1"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List Donor Registration Goal Number</w:t>
            </w:r>
          </w:p>
        </w:tc>
        <w:tc>
          <w:tcPr>
            <w:tcW w:w="166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6D9F1"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TOTAL Donor Registrations Recorded </w:t>
            </w:r>
          </w:p>
        </w:tc>
        <w:tc>
          <w:tcPr>
            <w:tcW w:w="93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Total Points</w:t>
            </w:r>
          </w:p>
        </w:tc>
      </w:tr>
      <w:tr w:rsidR="00994BF5" w:rsidRPr="001C7745" w:rsidTr="00625A42">
        <w:trPr>
          <w:trHeight w:val="402"/>
        </w:trPr>
        <w:tc>
          <w:tcPr>
            <w:tcW w:w="97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48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930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625A42">
        <w:trPr>
          <w:trHeight w:val="402"/>
        </w:trPr>
        <w:tc>
          <w:tcPr>
            <w:tcW w:w="97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625A42" w:rsidRDefault="00625A42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</w:p>
          <w:p w:rsidR="00994BF5" w:rsidRPr="009A2FBE" w:rsidRDefault="00994BF5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(a)</w:t>
            </w:r>
            <w:r w:rsidRPr="009A2F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4"/>
                <w:szCs w:val="14"/>
                <w:highlight w:val="yellow"/>
              </w:rPr>
              <w:t xml:space="preserve">   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Set your goal for number of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new donor registrations.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(Earn 50 pts for one-time goal setting)</w:t>
            </w:r>
          </w:p>
        </w:tc>
        <w:tc>
          <w:tcPr>
            <w:tcW w:w="11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625A42" w:rsidRDefault="00625A42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</w:p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50</w:t>
            </w:r>
          </w:p>
        </w:tc>
        <w:tc>
          <w:tcPr>
            <w:tcW w:w="148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</w:p>
        </w:tc>
        <w:tc>
          <w:tcPr>
            <w:tcW w:w="9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:rsidR="00994BF5" w:rsidRPr="001C7745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625A42">
        <w:trPr>
          <w:trHeight w:val="269"/>
        </w:trPr>
        <w:tc>
          <w:tcPr>
            <w:tcW w:w="97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625A4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1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</w:p>
        </w:tc>
        <w:tc>
          <w:tcPr>
            <w:tcW w:w="148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66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</w:p>
        </w:tc>
        <w:tc>
          <w:tcPr>
            <w:tcW w:w="9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625A42">
        <w:trPr>
          <w:trHeight w:val="402"/>
        </w:trPr>
        <w:tc>
          <w:tcPr>
            <w:tcW w:w="9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625A42" w:rsidRDefault="00994BF5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(b)</w:t>
            </w:r>
            <w:r w:rsidRPr="009A2F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4"/>
                <w:szCs w:val="14"/>
                <w:highlight w:val="yellow"/>
              </w:rPr>
              <w:t xml:space="preserve">  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Reach your set goal. (Earn 100 pts for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reaching or exceeding your set goal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for total number of</w:t>
            </w:r>
          </w:p>
          <w:p w:rsidR="00994BF5" w:rsidRPr="009A2FBE" w:rsidRDefault="00625A42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    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new donor registrations recorded)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100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 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9A2FBE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 </w:t>
            </w:r>
          </w:p>
        </w:tc>
        <w:tc>
          <w:tcPr>
            <w:tcW w:w="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994BF5" w:rsidRPr="001C7745" w:rsidRDefault="00994BF5" w:rsidP="00625A4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994BF5" w:rsidRPr="001C7745" w:rsidTr="00625A42">
        <w:trPr>
          <w:trHeight w:val="402"/>
        </w:trPr>
        <w:tc>
          <w:tcPr>
            <w:tcW w:w="97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625A42" w:rsidRDefault="00994BF5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(c)</w:t>
            </w:r>
            <w:r w:rsidRPr="009A2F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4"/>
                <w:szCs w:val="14"/>
                <w:highlight w:val="yellow"/>
              </w:rPr>
              <w:t xml:space="preserve">   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Earn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one point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for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each new donor registration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recorded. (Example: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328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new donor </w:t>
            </w:r>
          </w:p>
          <w:p w:rsidR="00625A42" w:rsidRDefault="00625A42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      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registrations recorded =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  <w:u w:val="single"/>
              </w:rPr>
              <w:t>328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to be put in “TOTAL Donor Registrations Recorded” column at</w:t>
            </w:r>
          </w:p>
          <w:p w:rsidR="00625A42" w:rsidRDefault="00625A42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     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right. The number entered in that column – 328 – will automatically go into “Total Points” </w:t>
            </w:r>
          </w:p>
          <w:p w:rsidR="00994BF5" w:rsidRPr="009A2FBE" w:rsidRDefault="00625A42" w:rsidP="00625A42">
            <w:pPr>
              <w:widowControl/>
              <w:ind w:firstLineChars="243" w:firstLine="537"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       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 xml:space="preserve">column.) 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1 pt per each new donor reg.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 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 </w:t>
            </w:r>
          </w:p>
        </w:tc>
        <w:tc>
          <w:tcPr>
            <w:tcW w:w="9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</w:tbl>
    <w:p w:rsidR="00994BF5" w:rsidRDefault="00994BF5"/>
    <w:p w:rsidR="00625A42" w:rsidRDefault="00625A42"/>
    <w:tbl>
      <w:tblPr>
        <w:tblW w:w="14994" w:type="dxa"/>
        <w:tblInd w:w="91" w:type="dxa"/>
        <w:tblLook w:val="04A0" w:firstRow="1" w:lastRow="0" w:firstColumn="1" w:lastColumn="0" w:noHBand="0" w:noVBand="1"/>
      </w:tblPr>
      <w:tblGrid>
        <w:gridCol w:w="1007"/>
        <w:gridCol w:w="1218"/>
        <w:gridCol w:w="10170"/>
        <w:gridCol w:w="2599"/>
      </w:tblGrid>
      <w:tr w:rsidR="00994BF5" w:rsidRPr="001C7745" w:rsidTr="00994BF5">
        <w:trPr>
          <w:trHeight w:val="402"/>
        </w:trPr>
        <w:tc>
          <w:tcPr>
            <w:tcW w:w="1499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8DB3E2"/>
            <w:noWrap/>
            <w:hideMark/>
          </w:tcPr>
          <w:p w:rsidR="00994BF5" w:rsidRPr="001C7745" w:rsidRDefault="00994BF5" w:rsidP="00402AE4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u w:val="single"/>
              </w:rPr>
              <w:t>SECTION 2</w:t>
            </w: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: Hospital Communications and Events</w:t>
            </w:r>
            <w:r w:rsidRPr="001C7745">
              <w:rPr>
                <w:rFonts w:ascii="Calibri" w:eastAsia="Times New Roman" w:hAnsi="Calibri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 </w:t>
            </w:r>
          </w:p>
        </w:tc>
        <w:tc>
          <w:tcPr>
            <w:tcW w:w="25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C6D9F1"/>
            <w:hideMark/>
          </w:tcPr>
          <w:p w:rsidR="00994BF5" w:rsidRPr="001C7745" w:rsidRDefault="00286A07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2BE35FA" wp14:editId="56296D65">
                      <wp:simplePos x="0" y="0"/>
                      <wp:positionH relativeFrom="column">
                        <wp:posOffset>430530</wp:posOffset>
                      </wp:positionH>
                      <wp:positionV relativeFrom="paragraph">
                        <wp:posOffset>305435</wp:posOffset>
                      </wp:positionV>
                      <wp:extent cx="914400" cy="1324610"/>
                      <wp:effectExtent l="1065530" t="11430" r="10795" b="6985"/>
                      <wp:wrapNone/>
                      <wp:docPr id="3" name="AutoShap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14400" cy="1324610"/>
                              </a:xfrm>
                              <a:prstGeom prst="borderCallout1">
                                <a:avLst>
                                  <a:gd name="adj1" fmla="val 8630"/>
                                  <a:gd name="adj2" fmla="val -8333"/>
                                  <a:gd name="adj3" fmla="val 30347"/>
                                  <a:gd name="adj4" fmla="val -115000"/>
                                </a:avLst>
                              </a:prstGeom>
                              <a:solidFill>
                                <a:srgbClr val="FFC000"/>
                              </a:solidFill>
                              <a:ln w="9525">
                                <a:solidFill>
                                  <a:srgbClr val="FFC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94BF5" w:rsidRDefault="00994BF5" w:rsidP="00215ED9">
                                  <w:r>
                                    <w:t>Added instructions on max points allowed for each activ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36" o:spid="_x0000_s1030" type="#_x0000_t47" style="position:absolute;left:0;text-align:left;margin-left:33.9pt;margin-top:24.05pt;width:1in;height:104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" adj="-24840,6555,,1864" fillcolor="#ffc000" strokecolor="#ffc000">
                      <v:textbox>
                        <w:txbxContent>
                          <w:p w:rsidR="00994BF5" w:rsidRDefault="00994BF5" w:rsidP="00215ED9">
                            <w:r>
                              <w:t>Added instructions on max points allowed for each activity</w:t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 w:rsidR="00994BF5"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Total Points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Points Per Activity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Number Completed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u w:val="single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u w:val="single"/>
              </w:rPr>
              <w:t>Activity / Associated Points:</w:t>
            </w: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215842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Hold </w:t>
            </w:r>
            <w:r w:rsidRPr="004F3F58">
              <w:rPr>
                <w:rFonts w:ascii="Calibri" w:eastAsia="Times New Roman" w:hAnsi="Calibri" w:cs="Times New Roman"/>
                <w:color w:val="000000" w:themeColor="text1"/>
              </w:rPr>
              <w:t xml:space="preserve">direct </w:t>
            </w:r>
            <w:r w:rsidRPr="004F3F58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donor registry enrollment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events (tabling events) in high-traffic hospital areas. (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  <w:highlight w:val="yellow"/>
              </w:rPr>
              <w:t>50 pts each/no max pts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Hold a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Hospital Campaign kick-off event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or other large-scale event that is reported by news media; consider featuring a donor family and/or transplant recipient.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(50 pts each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Implement Give 5 – Save Lives direct donor registration tactic. See materials and tips 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  <w:u w:val="single"/>
              </w:rPr>
              <w:t>here.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(50 pts per program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532EBC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32EBC">
              <w:rPr>
                <w:rFonts w:ascii="Calibri" w:eastAsia="Times New Roman" w:hAnsi="Calibri" w:cs="Times New Roman"/>
                <w:b/>
                <w:bCs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D0506DE" wp14:editId="74E55A20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529590</wp:posOffset>
                      </wp:positionV>
                      <wp:extent cx="967105" cy="414655"/>
                      <wp:effectExtent l="0" t="0" r="4445" b="444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67105" cy="4146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32EBC" w:rsidRDefault="00532EBC" w:rsidP="00532EBC">
                                  <w:pPr>
                                    <w:jc w:val="center"/>
                                  </w:pPr>
                                  <w:r>
                                    <w:t>New Activit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1" type="#_x0000_t202" style="position:absolute;left:0;text-align:left;margin-left:4.3pt;margin-top:41.7pt;width:76.15pt;height:32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" fillcolor="#ffc000" stroked="f">
                      <v:textbox>
                        <w:txbxContent>
                          <w:p w:rsidR="00532EBC" w:rsidRDefault="00532EBC" w:rsidP="00532EBC">
                            <w:pPr>
                              <w:jc w:val="center"/>
                            </w:pPr>
                            <w:r>
                              <w:t>New Activ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94BF5"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9A2FBE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532EBC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>
                      <wp:simplePos x="0" y="0"/>
                      <wp:positionH relativeFrom="column">
                        <wp:posOffset>5632228</wp:posOffset>
                      </wp:positionH>
                      <wp:positionV relativeFrom="paragraph">
                        <wp:posOffset>114846</wp:posOffset>
                      </wp:positionV>
                      <wp:extent cx="966470" cy="297712"/>
                      <wp:effectExtent l="0" t="0" r="24130" b="2667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66470" cy="297712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" o:spid="_x0000_s1026" style="position:absolute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3.5pt,9.05pt" to="519.6pt,3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" strokecolor="#f68c36 [3049]"/>
                  </w:pict>
                </mc:Fallback>
              </mc:AlternateContent>
            </w:r>
            <w:r w:rsidR="00994BF5" w:rsidRPr="009A2FBE">
              <w:rPr>
                <w:rFonts w:ascii="Calibri" w:eastAsia="Times New Roman" w:hAnsi="Calibri" w:cs="Times New Roman"/>
                <w:color w:val="000000" w:themeColor="text1"/>
                <w:highlight w:val="yellow"/>
              </w:rPr>
              <w:t xml:space="preserve">Participate in a </w:t>
            </w:r>
            <w:r w:rsidR="00994BF5"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highlight w:val="yellow"/>
              </w:rPr>
              <w:t>challenge competition</w:t>
            </w:r>
            <w:r w:rsidR="00994BF5" w:rsidRPr="009A2FBE">
              <w:rPr>
                <w:rFonts w:ascii="Calibri" w:eastAsia="Times New Roman" w:hAnsi="Calibri" w:cs="Times New Roman"/>
                <w:color w:val="000000" w:themeColor="text1"/>
                <w:highlight w:val="yellow"/>
              </w:rPr>
              <w:t xml:space="preserve"> among area hospitals. (50 pts per competition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9A2FBE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Place a campaign web banner and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link to the state registry on internal email signatures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and web sites for the duration of the campaign.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(50 pts for length of campaign/50 pts max)</w:t>
            </w:r>
            <w:r>
              <w:rPr>
                <w:rFonts w:ascii="Calibri" w:eastAsia="Times New Roman" w:hAnsi="Calibri" w:cs="Times New Roman"/>
                <w:b/>
                <w:bCs/>
                <w:noProof/>
                <w:color w:val="000000" w:themeColor="text1"/>
              </w:rPr>
              <w:t xml:space="preserve"> 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4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Enlist hospital auxiliary/volunteers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in donation registry/awareness events. (40 pts for length of campaign/4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4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Hold a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donor memorial service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, candle-lighting ceremony, Tree of Life, or other donation celebration. (40 pts per event/8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lastRenderedPageBreak/>
              <w:t>25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Hold a donation 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flag-raising ceremony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 xml:space="preserve"> for employees. Invite community members.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</w:t>
            </w: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(25 pts per event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Send email from hospital CEO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/other leaders to all staff – announcing the campaign, encouraging participation and registration, providing campaign updates, and including link to state donor registry. (25 pts per email blast/7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Hold a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program with living donors, transplant recipient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, donor family members, and/or transplant professionals to talk about the campaign and the importance of donation registration. (25 pts per program/7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Include donation education, registry links/opportunities, and information about the campaign and ways to get involved i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new employee orientation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25 pts per session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Present at departmental/physician meeting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on plans and registration goal of the campaign. </w:t>
            </w:r>
            <w:r w:rsidR="00EC675C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Suggest ways that staff can get involved.</w:t>
            </w:r>
            <w:r w:rsidR="00EC675C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Consider inviting a representative from your area donation organization to speak. (20 pts per meeting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Utilize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hospital's internal media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to run campaign PSAs, post e-versions of campaign materials, and/or feature short videos on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donation and transplantation.</w:t>
            </w:r>
            <w:r w:rsidR="00EC675C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Access videos on organdonor.gov or on HRSAtube. (20 pts per posting/6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Add campaig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goal challenge marker/barometer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to your website and/or post in public area. (20 pts per posting/40 pts max)                                             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Display campaign posters and table tents with donation information and registry links in hospital’s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high-traffic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public and employee area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including on bulletin boards, in elevators, cafeteria, lobby, and restrooms. (15 pts per posting/7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ublish donation and transplantation articles, with registry link details, i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internal hospital newsletter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(15 pts per article/60 pts max)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A7311D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articipate i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National Blue and Green Day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- April 15</w:t>
            </w:r>
            <w:r w:rsidR="00A7311D" w:rsidRPr="00A7311D">
              <w:rPr>
                <w:rFonts w:ascii="Calibri" w:eastAsia="Times New Roman" w:hAnsi="Calibri" w:cs="Times New Roman"/>
                <w:color w:val="000000" w:themeColor="text1"/>
                <w:vertAlign w:val="superscript"/>
              </w:rPr>
              <w:t>th</w:t>
            </w:r>
            <w:r w:rsidR="00A7311D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(15 pts/1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215842">
        <w:trPr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bottom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:rsidR="00994BF5" w:rsidRPr="009A2FBE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  <w:highlight w:val="yellow"/>
              </w:rPr>
              <w:t>Enter a description of one or more your own activities not listed above. (15 pts per activity/60 pts max)</w:t>
            </w:r>
          </w:p>
        </w:tc>
        <w:tc>
          <w:tcPr>
            <w:tcW w:w="2599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</w:tbl>
    <w:p w:rsidR="00994BF5" w:rsidRDefault="00994BF5"/>
    <w:p w:rsidR="00994BF5" w:rsidRDefault="00994BF5"/>
    <w:tbl>
      <w:tblPr>
        <w:tblW w:w="16559" w:type="dxa"/>
        <w:tblInd w:w="91" w:type="dxa"/>
        <w:tblLook w:val="04A0" w:firstRow="1" w:lastRow="0" w:firstColumn="1" w:lastColumn="0" w:noHBand="0" w:noVBand="1"/>
      </w:tblPr>
      <w:tblGrid>
        <w:gridCol w:w="1007"/>
        <w:gridCol w:w="1218"/>
        <w:gridCol w:w="10170"/>
        <w:gridCol w:w="2599"/>
        <w:gridCol w:w="1565"/>
      </w:tblGrid>
      <w:tr w:rsidR="00994BF5" w:rsidRPr="001C7745" w:rsidTr="00994BF5">
        <w:trPr>
          <w:trHeight w:val="402"/>
        </w:trPr>
        <w:tc>
          <w:tcPr>
            <w:tcW w:w="14994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8DB3E2"/>
            <w:vAlign w:val="center"/>
            <w:hideMark/>
          </w:tcPr>
          <w:p w:rsidR="00994BF5" w:rsidRPr="009A2FBE" w:rsidRDefault="00994BF5" w:rsidP="007143A2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  <w:u w:val="single"/>
              </w:rPr>
              <w:lastRenderedPageBreak/>
              <w:t>SECTION 3</w:t>
            </w: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: Community Engagement and Events</w:t>
            </w:r>
          </w:p>
        </w:tc>
        <w:tc>
          <w:tcPr>
            <w:tcW w:w="1565" w:type="dxa"/>
            <w:vAlign w:val="center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</w:tcPr>
          <w:p w:rsidR="00994BF5" w:rsidRPr="009A2FBE" w:rsidRDefault="00994BF5" w:rsidP="007143A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Points Per Activity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Number Completed</w:t>
            </w:r>
          </w:p>
        </w:tc>
        <w:tc>
          <w:tcPr>
            <w:tcW w:w="10170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 </w:t>
            </w:r>
          </w:p>
        </w:tc>
        <w:tc>
          <w:tcPr>
            <w:tcW w:w="2599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Total Points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  <w:vAlign w:val="center"/>
          </w:tcPr>
          <w:p w:rsidR="00994BF5" w:rsidRPr="009A2FBE" w:rsidRDefault="00994BF5" w:rsidP="007143A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</w:pP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  <w:vAlign w:val="center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u w:val="single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u w:val="single"/>
              </w:rPr>
              <w:t>Activity / Associated Points:</w:t>
            </w:r>
          </w:p>
        </w:tc>
        <w:tc>
          <w:tcPr>
            <w:tcW w:w="2599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bottom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7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rovide donation information and registration opportunities at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community health fairs/screening event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. </w:t>
            </w:r>
            <w:r w:rsidR="00EC675C">
              <w:rPr>
                <w:rFonts w:ascii="Calibri" w:eastAsia="Times New Roman" w:hAnsi="Calibri" w:cs="Times New Roman"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Partner with your local Health Department, mobile screening units, blood centers, and other community health organizations. (75 pts per event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vAlign w:val="bottom"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7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artner with your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municipality, area colleges/universities, chamber of commerce, local businesses, and fraternal organization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(e.g., veterans, Rotary Club, Kiwanis) to engage new partners in the campaign and help host awareness and donor registry enrollment events. (75 pts per event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7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artner with local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police, firefighters, EM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, and other first responders to engage new partners in the campaign and help host awareness and donor registry enrollment events. (75 pts per event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Hold direct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donor registry enrollment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events (tabling events) in high-traffic areas in the community. (50 pts each/no max pts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Organize a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challenge competition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among local medical schools or universities/colleges. (50 pts per competition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Host a donation education program or segment with your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local television station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50 pts each/10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5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articipate as a hospital team in a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community walk/run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promoting organ donation awareness. (50 pts per event/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40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ost donation-related info/story and link to state registry o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billboard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40 pts per billboard/8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3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lace an ad/PSA about organ, eye, and tissue donation, with link to state registry, in the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local media (news, radio, TV)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35 pts per placement/70 pts max)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Send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letter/email from hospital CEO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to other hospitals, health organizations, physician practices, or community groups, encouraging them to join the campaign, with links to resources and state registry. (25 pts per correspondence/7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Use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social media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sites (Facebook, Twitter, LinkedIn, Instagram) to highlight community donation events, provide link to state registry, and encourage registration. (25 pts per posting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Create a pro-donation theme and use in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community parade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, event, and/or health fair. (25 pts per event/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Submit a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letter to the editor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of area publication, urging donation registration and providing state registry link. (25 pts per letter/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Add state registry link to your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website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25 pts for length of campaign/2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2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Publish donation/transplant articles, with registry link details, in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hospital community newsletter or other local print/online publication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 or forum.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 xml:space="preserve"> 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(25 pts per article/75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 xml:space="preserve">Place donation-related posters with state registry details in </w:t>
            </w:r>
            <w:r w:rsidRPr="00215ED9">
              <w:rPr>
                <w:rFonts w:ascii="Calibri" w:eastAsia="Times New Roman" w:hAnsi="Calibri" w:cs="Times New Roman"/>
                <w:b/>
                <w:bCs/>
                <w:color w:val="000000" w:themeColor="text1"/>
              </w:rPr>
              <w:t>local businesses</w:t>
            </w: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. (15 pts per location/150 pts max)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007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</w:tcPr>
          <w:p w:rsidR="00994BF5" w:rsidRPr="009A2FBE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color w:val="000000" w:themeColor="text1"/>
              </w:rPr>
            </w:pPr>
            <w:r w:rsidRPr="009A2FBE">
              <w:rPr>
                <w:rFonts w:ascii="Calibri" w:eastAsia="Times New Roman" w:hAnsi="Calibri" w:cs="Times New Roman"/>
                <w:color w:val="000000" w:themeColor="text1"/>
              </w:rPr>
              <w:lastRenderedPageBreak/>
              <w:t>15</w:t>
            </w:r>
          </w:p>
        </w:tc>
        <w:tc>
          <w:tcPr>
            <w:tcW w:w="1218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</w:tcPr>
          <w:p w:rsidR="00994BF5" w:rsidRPr="001C7745" w:rsidRDefault="00994BF5" w:rsidP="007143A2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17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:rsidR="00994BF5" w:rsidRPr="00215ED9" w:rsidRDefault="00994BF5" w:rsidP="001C7745">
            <w:pPr>
              <w:widowControl/>
              <w:rPr>
                <w:rFonts w:ascii="Calibri" w:eastAsia="Times New Roman" w:hAnsi="Calibri" w:cs="Times New Roman"/>
                <w:color w:val="000000" w:themeColor="text1"/>
              </w:rPr>
            </w:pPr>
            <w:r w:rsidRPr="00215ED9">
              <w:rPr>
                <w:rFonts w:ascii="Calibri" w:eastAsia="Times New Roman" w:hAnsi="Calibri" w:cs="Times New Roman"/>
                <w:color w:val="000000" w:themeColor="text1"/>
              </w:rPr>
              <w:t>Enter a description of one or more your own activities not listed above. (15 pts per activity/60 pts max)</w:t>
            </w:r>
          </w:p>
        </w:tc>
        <w:tc>
          <w:tcPr>
            <w:tcW w:w="2599" w:type="dxa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</w:rPr>
              <w:t>0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C6D9F1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  <w:r w:rsidRPr="001C7745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 </w:t>
            </w: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  <w:t>TOTAL</w:t>
            </w:r>
          </w:p>
        </w:tc>
        <w:tc>
          <w:tcPr>
            <w:tcW w:w="2599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C6D9F1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994BF5" w:rsidRPr="001C7745" w:rsidTr="00994BF5">
        <w:trPr>
          <w:gridAfter w:val="1"/>
          <w:wAfter w:w="1565" w:type="dxa"/>
          <w:trHeight w:val="402"/>
        </w:trPr>
        <w:tc>
          <w:tcPr>
            <w:tcW w:w="12395" w:type="dxa"/>
            <w:gridSpan w:val="3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994BF5" w:rsidRPr="001C7745" w:rsidRDefault="00994BF5" w:rsidP="001C7745">
            <w:pPr>
              <w:widowControl/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</w:pPr>
          </w:p>
        </w:tc>
        <w:tc>
          <w:tcPr>
            <w:tcW w:w="259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D9F1"/>
            <w:noWrap/>
            <w:hideMark/>
          </w:tcPr>
          <w:p w:rsidR="00994BF5" w:rsidRPr="001C7745" w:rsidRDefault="00994BF5" w:rsidP="001C7745">
            <w:pPr>
              <w:widowControl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</w:pPr>
            <w:r w:rsidRPr="001C7745">
              <w:rPr>
                <w:rFonts w:ascii="Calibri" w:eastAsia="Times New Roman" w:hAnsi="Calibri" w:cs="Times New Roman"/>
                <w:b/>
                <w:bCs/>
                <w:color w:val="000000"/>
                <w:sz w:val="26"/>
                <w:szCs w:val="26"/>
              </w:rPr>
              <w:t>0</w:t>
            </w:r>
          </w:p>
        </w:tc>
      </w:tr>
    </w:tbl>
    <w:p w:rsidR="0080348F" w:rsidRDefault="0080348F" w:rsidP="006D05DB">
      <w:pPr>
        <w:widowControl/>
        <w:rPr>
          <w:rFonts w:ascii="Calibri" w:eastAsia="Calibri" w:hAnsi="Calibri" w:cs="Calibri"/>
          <w:sz w:val="14"/>
          <w:szCs w:val="14"/>
        </w:rPr>
      </w:pPr>
    </w:p>
    <w:p w:rsidR="001C7745" w:rsidRDefault="001C7745" w:rsidP="006D05DB">
      <w:pPr>
        <w:widowControl/>
        <w:rPr>
          <w:rFonts w:ascii="Calibri" w:eastAsia="Calibri" w:hAnsi="Calibri" w:cs="Calibri"/>
          <w:sz w:val="14"/>
          <w:szCs w:val="14"/>
        </w:rPr>
      </w:pPr>
    </w:p>
    <w:sectPr w:rsidR="001C7745" w:rsidSect="00C2709C">
      <w:pgSz w:w="15840" w:h="12240" w:orient="landscape"/>
      <w:pgMar w:top="734" w:right="576" w:bottom="432" w:left="619" w:header="547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0724" w:rsidRDefault="005A0724">
      <w:r>
        <w:separator/>
      </w:r>
    </w:p>
  </w:endnote>
  <w:endnote w:type="continuationSeparator" w:id="0">
    <w:p w:rsidR="005A0724" w:rsidRDefault="005A0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0724" w:rsidRDefault="005A0724">
      <w:r>
        <w:separator/>
      </w:r>
    </w:p>
  </w:footnote>
  <w:footnote w:type="continuationSeparator" w:id="0">
    <w:p w:rsidR="005A0724" w:rsidRDefault="005A0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27719"/>
    <w:multiLevelType w:val="hybridMultilevel"/>
    <w:tmpl w:val="44E8EBAE"/>
    <w:lvl w:ilvl="0" w:tplc="82043D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8D4F34"/>
    <w:multiLevelType w:val="hybridMultilevel"/>
    <w:tmpl w:val="588EAD4A"/>
    <w:lvl w:ilvl="0" w:tplc="A33018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550C58"/>
    <w:multiLevelType w:val="hybridMultilevel"/>
    <w:tmpl w:val="70C22AD8"/>
    <w:lvl w:ilvl="0" w:tplc="0DA85A88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B3270E"/>
    <w:multiLevelType w:val="hybridMultilevel"/>
    <w:tmpl w:val="805485FC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C185196"/>
    <w:multiLevelType w:val="hybridMultilevel"/>
    <w:tmpl w:val="78BE93E6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68E1A4A"/>
    <w:multiLevelType w:val="hybridMultilevel"/>
    <w:tmpl w:val="61A09732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1767FEA"/>
    <w:multiLevelType w:val="hybridMultilevel"/>
    <w:tmpl w:val="3F6C8C4C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2741E86"/>
    <w:multiLevelType w:val="hybridMultilevel"/>
    <w:tmpl w:val="2F2C019A"/>
    <w:lvl w:ilvl="0" w:tplc="AF0E4E1E">
      <w:start w:val="14"/>
      <w:numFmt w:val="bullet"/>
      <w:lvlText w:val="—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B27632"/>
    <w:multiLevelType w:val="hybridMultilevel"/>
    <w:tmpl w:val="62DC27A8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1E20E90"/>
    <w:multiLevelType w:val="hybridMultilevel"/>
    <w:tmpl w:val="3C54C3C6"/>
    <w:lvl w:ilvl="0" w:tplc="403CC0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C831D58"/>
    <w:multiLevelType w:val="hybridMultilevel"/>
    <w:tmpl w:val="CC72B32C"/>
    <w:lvl w:ilvl="0" w:tplc="2A8CA82A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1"/>
  </w:num>
  <w:num w:numId="5">
    <w:abstractNumId w:val="10"/>
  </w:num>
  <w:num w:numId="6">
    <w:abstractNumId w:val="7"/>
  </w:num>
  <w:num w:numId="7">
    <w:abstractNumId w:val="2"/>
  </w:num>
  <w:num w:numId="8">
    <w:abstractNumId w:val="3"/>
  </w:num>
  <w:num w:numId="9">
    <w:abstractNumId w:val="6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MzSwNDcEUsYWxko6SsGpxcWZ+XkgBYa1AHn9s1MsAAAA"/>
  </w:docVars>
  <w:rsids>
    <w:rsidRoot w:val="00E46A1B"/>
    <w:rsid w:val="0000035F"/>
    <w:rsid w:val="00004BF3"/>
    <w:rsid w:val="00005391"/>
    <w:rsid w:val="00005647"/>
    <w:rsid w:val="00006FB1"/>
    <w:rsid w:val="00010D0F"/>
    <w:rsid w:val="00012962"/>
    <w:rsid w:val="00013277"/>
    <w:rsid w:val="00022F30"/>
    <w:rsid w:val="0003614E"/>
    <w:rsid w:val="00041825"/>
    <w:rsid w:val="00042927"/>
    <w:rsid w:val="0004357F"/>
    <w:rsid w:val="0005256B"/>
    <w:rsid w:val="000615E1"/>
    <w:rsid w:val="00081011"/>
    <w:rsid w:val="00087C9D"/>
    <w:rsid w:val="000A27B9"/>
    <w:rsid w:val="000A3D31"/>
    <w:rsid w:val="000A4ECD"/>
    <w:rsid w:val="000A565A"/>
    <w:rsid w:val="000B5DE0"/>
    <w:rsid w:val="000B7419"/>
    <w:rsid w:val="000C5E27"/>
    <w:rsid w:val="000D16E4"/>
    <w:rsid w:val="000D2086"/>
    <w:rsid w:val="000E2C2E"/>
    <w:rsid w:val="000F742B"/>
    <w:rsid w:val="00123556"/>
    <w:rsid w:val="00124740"/>
    <w:rsid w:val="00124DA4"/>
    <w:rsid w:val="00131555"/>
    <w:rsid w:val="00136A39"/>
    <w:rsid w:val="00141F09"/>
    <w:rsid w:val="001466E8"/>
    <w:rsid w:val="00174247"/>
    <w:rsid w:val="0018004D"/>
    <w:rsid w:val="00180106"/>
    <w:rsid w:val="00180844"/>
    <w:rsid w:val="00184432"/>
    <w:rsid w:val="001902F0"/>
    <w:rsid w:val="0019204D"/>
    <w:rsid w:val="001B225B"/>
    <w:rsid w:val="001C2905"/>
    <w:rsid w:val="001C7745"/>
    <w:rsid w:val="001D0809"/>
    <w:rsid w:val="001D3214"/>
    <w:rsid w:val="001D6F2F"/>
    <w:rsid w:val="001E3B87"/>
    <w:rsid w:val="001E4FD4"/>
    <w:rsid w:val="001E5D40"/>
    <w:rsid w:val="001F2E24"/>
    <w:rsid w:val="001F678D"/>
    <w:rsid w:val="0021283B"/>
    <w:rsid w:val="00215ED9"/>
    <w:rsid w:val="00216F0C"/>
    <w:rsid w:val="00217AB3"/>
    <w:rsid w:val="00222C5D"/>
    <w:rsid w:val="00223A57"/>
    <w:rsid w:val="002332E4"/>
    <w:rsid w:val="00233723"/>
    <w:rsid w:val="0023525C"/>
    <w:rsid w:val="002468EC"/>
    <w:rsid w:val="00246FE6"/>
    <w:rsid w:val="00247E15"/>
    <w:rsid w:val="0026631A"/>
    <w:rsid w:val="00282C30"/>
    <w:rsid w:val="00286A07"/>
    <w:rsid w:val="00292463"/>
    <w:rsid w:val="002968CE"/>
    <w:rsid w:val="00297761"/>
    <w:rsid w:val="002A05BC"/>
    <w:rsid w:val="002A449C"/>
    <w:rsid w:val="002A4DA1"/>
    <w:rsid w:val="002B0B6A"/>
    <w:rsid w:val="002B3C9F"/>
    <w:rsid w:val="002C0786"/>
    <w:rsid w:val="002C1FC7"/>
    <w:rsid w:val="002C7FD7"/>
    <w:rsid w:val="002D4F9F"/>
    <w:rsid w:val="002D52FA"/>
    <w:rsid w:val="00301486"/>
    <w:rsid w:val="003027E8"/>
    <w:rsid w:val="00307B36"/>
    <w:rsid w:val="00313A2D"/>
    <w:rsid w:val="00326774"/>
    <w:rsid w:val="00335132"/>
    <w:rsid w:val="00352CAD"/>
    <w:rsid w:val="00352FA6"/>
    <w:rsid w:val="00361105"/>
    <w:rsid w:val="00363178"/>
    <w:rsid w:val="00371C06"/>
    <w:rsid w:val="00373DC8"/>
    <w:rsid w:val="00374601"/>
    <w:rsid w:val="0039010A"/>
    <w:rsid w:val="003A13E6"/>
    <w:rsid w:val="003A226B"/>
    <w:rsid w:val="003B5549"/>
    <w:rsid w:val="003C7416"/>
    <w:rsid w:val="003E7B38"/>
    <w:rsid w:val="003F7C10"/>
    <w:rsid w:val="00402AE4"/>
    <w:rsid w:val="00403963"/>
    <w:rsid w:val="00407518"/>
    <w:rsid w:val="00414378"/>
    <w:rsid w:val="0042606A"/>
    <w:rsid w:val="00427B79"/>
    <w:rsid w:val="00431714"/>
    <w:rsid w:val="00437F1C"/>
    <w:rsid w:val="004441F1"/>
    <w:rsid w:val="0044462B"/>
    <w:rsid w:val="00447FDE"/>
    <w:rsid w:val="00472EE4"/>
    <w:rsid w:val="00490350"/>
    <w:rsid w:val="00492D51"/>
    <w:rsid w:val="004D1EDE"/>
    <w:rsid w:val="004D23C3"/>
    <w:rsid w:val="004D4ACB"/>
    <w:rsid w:val="004D664F"/>
    <w:rsid w:val="004D6B03"/>
    <w:rsid w:val="004E2DFD"/>
    <w:rsid w:val="004E7AA8"/>
    <w:rsid w:val="004F0DB4"/>
    <w:rsid w:val="004F3990"/>
    <w:rsid w:val="004F3F58"/>
    <w:rsid w:val="00502865"/>
    <w:rsid w:val="00502DCC"/>
    <w:rsid w:val="005145D7"/>
    <w:rsid w:val="005308DD"/>
    <w:rsid w:val="00531485"/>
    <w:rsid w:val="00532EBC"/>
    <w:rsid w:val="00533F07"/>
    <w:rsid w:val="0053642E"/>
    <w:rsid w:val="0053774D"/>
    <w:rsid w:val="00537993"/>
    <w:rsid w:val="005415EA"/>
    <w:rsid w:val="005418E6"/>
    <w:rsid w:val="00551991"/>
    <w:rsid w:val="00572D22"/>
    <w:rsid w:val="00584941"/>
    <w:rsid w:val="005A0724"/>
    <w:rsid w:val="005A2B99"/>
    <w:rsid w:val="005A3E30"/>
    <w:rsid w:val="005B4DC8"/>
    <w:rsid w:val="005C12EB"/>
    <w:rsid w:val="005D23B7"/>
    <w:rsid w:val="005D4A5A"/>
    <w:rsid w:val="005F2D53"/>
    <w:rsid w:val="005F59C9"/>
    <w:rsid w:val="0060220B"/>
    <w:rsid w:val="00607BC8"/>
    <w:rsid w:val="006104E6"/>
    <w:rsid w:val="00614AAD"/>
    <w:rsid w:val="00616C07"/>
    <w:rsid w:val="006212DE"/>
    <w:rsid w:val="00625A42"/>
    <w:rsid w:val="0063694E"/>
    <w:rsid w:val="00636D80"/>
    <w:rsid w:val="00642563"/>
    <w:rsid w:val="00644C8E"/>
    <w:rsid w:val="006507AC"/>
    <w:rsid w:val="00660F4F"/>
    <w:rsid w:val="00664DE9"/>
    <w:rsid w:val="006A1E36"/>
    <w:rsid w:val="006B5DF4"/>
    <w:rsid w:val="006B7588"/>
    <w:rsid w:val="006C4130"/>
    <w:rsid w:val="006C58B2"/>
    <w:rsid w:val="006D05DB"/>
    <w:rsid w:val="006D0E59"/>
    <w:rsid w:val="006D14E5"/>
    <w:rsid w:val="006E37E4"/>
    <w:rsid w:val="006F7528"/>
    <w:rsid w:val="00710377"/>
    <w:rsid w:val="007117F6"/>
    <w:rsid w:val="00712D43"/>
    <w:rsid w:val="00721090"/>
    <w:rsid w:val="0072171A"/>
    <w:rsid w:val="00730FED"/>
    <w:rsid w:val="007317A3"/>
    <w:rsid w:val="00733421"/>
    <w:rsid w:val="00741E5C"/>
    <w:rsid w:val="00742C52"/>
    <w:rsid w:val="007542B1"/>
    <w:rsid w:val="00766570"/>
    <w:rsid w:val="00767019"/>
    <w:rsid w:val="007751C4"/>
    <w:rsid w:val="007773F2"/>
    <w:rsid w:val="007841D2"/>
    <w:rsid w:val="007A4157"/>
    <w:rsid w:val="007B42C7"/>
    <w:rsid w:val="007B5702"/>
    <w:rsid w:val="007B7972"/>
    <w:rsid w:val="007C0AFF"/>
    <w:rsid w:val="007C3962"/>
    <w:rsid w:val="007D2F98"/>
    <w:rsid w:val="007E0124"/>
    <w:rsid w:val="00803284"/>
    <w:rsid w:val="0080348F"/>
    <w:rsid w:val="00804FDB"/>
    <w:rsid w:val="00806038"/>
    <w:rsid w:val="0082035F"/>
    <w:rsid w:val="00874CA3"/>
    <w:rsid w:val="00890AB1"/>
    <w:rsid w:val="0089357B"/>
    <w:rsid w:val="008A1BA0"/>
    <w:rsid w:val="008A6CD9"/>
    <w:rsid w:val="008B165F"/>
    <w:rsid w:val="008B17D4"/>
    <w:rsid w:val="008C4514"/>
    <w:rsid w:val="008C4817"/>
    <w:rsid w:val="008C541B"/>
    <w:rsid w:val="008C7710"/>
    <w:rsid w:val="008D745A"/>
    <w:rsid w:val="008E154F"/>
    <w:rsid w:val="008F6CB0"/>
    <w:rsid w:val="009054DC"/>
    <w:rsid w:val="00917F37"/>
    <w:rsid w:val="009244F6"/>
    <w:rsid w:val="00927F1F"/>
    <w:rsid w:val="00930CF2"/>
    <w:rsid w:val="009351E1"/>
    <w:rsid w:val="00941435"/>
    <w:rsid w:val="00945974"/>
    <w:rsid w:val="00946034"/>
    <w:rsid w:val="00947D8C"/>
    <w:rsid w:val="00967AA9"/>
    <w:rsid w:val="0097425D"/>
    <w:rsid w:val="0097478A"/>
    <w:rsid w:val="00975F4F"/>
    <w:rsid w:val="00986CAC"/>
    <w:rsid w:val="00994BF5"/>
    <w:rsid w:val="009A2A6C"/>
    <w:rsid w:val="009A2FBE"/>
    <w:rsid w:val="009C66EC"/>
    <w:rsid w:val="009D4873"/>
    <w:rsid w:val="009D57C1"/>
    <w:rsid w:val="009D630C"/>
    <w:rsid w:val="009F1FFA"/>
    <w:rsid w:val="00A027A2"/>
    <w:rsid w:val="00A06276"/>
    <w:rsid w:val="00A06532"/>
    <w:rsid w:val="00A06944"/>
    <w:rsid w:val="00A122A1"/>
    <w:rsid w:val="00A16F61"/>
    <w:rsid w:val="00A32027"/>
    <w:rsid w:val="00A32206"/>
    <w:rsid w:val="00A573E5"/>
    <w:rsid w:val="00A7311D"/>
    <w:rsid w:val="00A748B5"/>
    <w:rsid w:val="00A832BC"/>
    <w:rsid w:val="00A94D0A"/>
    <w:rsid w:val="00AA0E22"/>
    <w:rsid w:val="00AC00C3"/>
    <w:rsid w:val="00AC44C9"/>
    <w:rsid w:val="00AC7E95"/>
    <w:rsid w:val="00AD2EA8"/>
    <w:rsid w:val="00AD39D1"/>
    <w:rsid w:val="00AD3F5F"/>
    <w:rsid w:val="00AE19F2"/>
    <w:rsid w:val="00AE25B3"/>
    <w:rsid w:val="00AE5B0D"/>
    <w:rsid w:val="00AF1E89"/>
    <w:rsid w:val="00AF4C3E"/>
    <w:rsid w:val="00AF4E98"/>
    <w:rsid w:val="00B105E1"/>
    <w:rsid w:val="00B132D5"/>
    <w:rsid w:val="00B13F17"/>
    <w:rsid w:val="00B1711F"/>
    <w:rsid w:val="00B17872"/>
    <w:rsid w:val="00B41543"/>
    <w:rsid w:val="00B51177"/>
    <w:rsid w:val="00B51288"/>
    <w:rsid w:val="00B51A29"/>
    <w:rsid w:val="00B56E8C"/>
    <w:rsid w:val="00B659B5"/>
    <w:rsid w:val="00B84627"/>
    <w:rsid w:val="00B87C6B"/>
    <w:rsid w:val="00B90E19"/>
    <w:rsid w:val="00BA3962"/>
    <w:rsid w:val="00BA46CD"/>
    <w:rsid w:val="00BA4E4E"/>
    <w:rsid w:val="00BC4FE5"/>
    <w:rsid w:val="00BC5327"/>
    <w:rsid w:val="00BD345B"/>
    <w:rsid w:val="00BD38D7"/>
    <w:rsid w:val="00BD6BDE"/>
    <w:rsid w:val="00BE7BC0"/>
    <w:rsid w:val="00BF0EF2"/>
    <w:rsid w:val="00C015D5"/>
    <w:rsid w:val="00C01CE2"/>
    <w:rsid w:val="00C1440D"/>
    <w:rsid w:val="00C23AEE"/>
    <w:rsid w:val="00C25D18"/>
    <w:rsid w:val="00C2709C"/>
    <w:rsid w:val="00C271A8"/>
    <w:rsid w:val="00C31154"/>
    <w:rsid w:val="00C333A4"/>
    <w:rsid w:val="00C34A92"/>
    <w:rsid w:val="00C364F5"/>
    <w:rsid w:val="00C40997"/>
    <w:rsid w:val="00C53070"/>
    <w:rsid w:val="00C566EB"/>
    <w:rsid w:val="00C71781"/>
    <w:rsid w:val="00C82230"/>
    <w:rsid w:val="00C83DD8"/>
    <w:rsid w:val="00C85354"/>
    <w:rsid w:val="00C87AFE"/>
    <w:rsid w:val="00C91CFD"/>
    <w:rsid w:val="00C9332B"/>
    <w:rsid w:val="00CB5880"/>
    <w:rsid w:val="00CB71E1"/>
    <w:rsid w:val="00CC2F18"/>
    <w:rsid w:val="00CD2420"/>
    <w:rsid w:val="00CD2E6D"/>
    <w:rsid w:val="00CF60A3"/>
    <w:rsid w:val="00D01423"/>
    <w:rsid w:val="00D04C1C"/>
    <w:rsid w:val="00D05F4F"/>
    <w:rsid w:val="00D15D11"/>
    <w:rsid w:val="00D20F2C"/>
    <w:rsid w:val="00D33DBF"/>
    <w:rsid w:val="00D42DC6"/>
    <w:rsid w:val="00D72FF7"/>
    <w:rsid w:val="00D80700"/>
    <w:rsid w:val="00D915A4"/>
    <w:rsid w:val="00D92DA8"/>
    <w:rsid w:val="00D945FB"/>
    <w:rsid w:val="00DA1E9B"/>
    <w:rsid w:val="00DA6307"/>
    <w:rsid w:val="00DA7738"/>
    <w:rsid w:val="00DB1364"/>
    <w:rsid w:val="00DC0F6D"/>
    <w:rsid w:val="00DC2A74"/>
    <w:rsid w:val="00DD3247"/>
    <w:rsid w:val="00E157C7"/>
    <w:rsid w:val="00E46A1B"/>
    <w:rsid w:val="00E61426"/>
    <w:rsid w:val="00E62910"/>
    <w:rsid w:val="00E669DE"/>
    <w:rsid w:val="00E711E1"/>
    <w:rsid w:val="00E7331E"/>
    <w:rsid w:val="00E73784"/>
    <w:rsid w:val="00EA07CC"/>
    <w:rsid w:val="00EC675C"/>
    <w:rsid w:val="00ED27B3"/>
    <w:rsid w:val="00EF144A"/>
    <w:rsid w:val="00EF4E05"/>
    <w:rsid w:val="00F00C65"/>
    <w:rsid w:val="00F00CC5"/>
    <w:rsid w:val="00F04F01"/>
    <w:rsid w:val="00F104CD"/>
    <w:rsid w:val="00F16E51"/>
    <w:rsid w:val="00F23C40"/>
    <w:rsid w:val="00F26D62"/>
    <w:rsid w:val="00F330DE"/>
    <w:rsid w:val="00F36698"/>
    <w:rsid w:val="00F37F5F"/>
    <w:rsid w:val="00F6153B"/>
    <w:rsid w:val="00F6180B"/>
    <w:rsid w:val="00F67171"/>
    <w:rsid w:val="00F877CB"/>
    <w:rsid w:val="00F952AC"/>
    <w:rsid w:val="00FA02BD"/>
    <w:rsid w:val="00FA05CB"/>
    <w:rsid w:val="00FA0CDA"/>
    <w:rsid w:val="00FA1508"/>
    <w:rsid w:val="00FA67A6"/>
    <w:rsid w:val="00FB110F"/>
    <w:rsid w:val="00FB1DB5"/>
    <w:rsid w:val="00FB3D20"/>
    <w:rsid w:val="00FC5AC6"/>
    <w:rsid w:val="00FC65EE"/>
    <w:rsid w:val="00FE3BBE"/>
    <w:rsid w:val="00FF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03284"/>
  </w:style>
  <w:style w:type="paragraph" w:styleId="Heading1">
    <w:name w:val="heading 1"/>
    <w:basedOn w:val="Normal"/>
    <w:uiPriority w:val="1"/>
    <w:qFormat/>
    <w:rsid w:val="0044462B"/>
    <w:pPr>
      <w:spacing w:before="46"/>
      <w:ind w:left="1202"/>
      <w:outlineLvl w:val="0"/>
    </w:pPr>
    <w:rPr>
      <w:rFonts w:ascii="Calibri" w:eastAsia="Calibri" w:hAnsi="Calibri"/>
      <w:b/>
      <w:bCs/>
      <w:sz w:val="37"/>
      <w:szCs w:val="37"/>
    </w:rPr>
  </w:style>
  <w:style w:type="paragraph" w:styleId="Heading2">
    <w:name w:val="heading 2"/>
    <w:basedOn w:val="Normal"/>
    <w:uiPriority w:val="1"/>
    <w:qFormat/>
    <w:rsid w:val="0044462B"/>
    <w:pPr>
      <w:spacing w:before="68"/>
      <w:ind w:left="111"/>
      <w:outlineLvl w:val="1"/>
    </w:pPr>
    <w:rPr>
      <w:rFonts w:ascii="Tahoma" w:eastAsia="Tahoma" w:hAnsi="Tahoma"/>
      <w:sz w:val="28"/>
      <w:szCs w:val="28"/>
    </w:rPr>
  </w:style>
  <w:style w:type="paragraph" w:styleId="Heading3">
    <w:name w:val="heading 3"/>
    <w:basedOn w:val="Normal"/>
    <w:uiPriority w:val="1"/>
    <w:qFormat/>
    <w:rsid w:val="0044462B"/>
    <w:pPr>
      <w:ind w:left="1202"/>
      <w:outlineLvl w:val="2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4462B"/>
    <w:pPr>
      <w:ind w:left="111"/>
    </w:pPr>
    <w:rPr>
      <w:rFonts w:ascii="Calibri" w:eastAsia="Calibri" w:hAnsi="Calibri"/>
      <w:sz w:val="15"/>
      <w:szCs w:val="15"/>
    </w:rPr>
  </w:style>
  <w:style w:type="paragraph" w:styleId="ListParagraph">
    <w:name w:val="List Paragraph"/>
    <w:basedOn w:val="Normal"/>
    <w:uiPriority w:val="1"/>
    <w:qFormat/>
    <w:rsid w:val="0044462B"/>
  </w:style>
  <w:style w:type="paragraph" w:customStyle="1" w:styleId="TableParagraph">
    <w:name w:val="Table Paragraph"/>
    <w:basedOn w:val="Normal"/>
    <w:uiPriority w:val="1"/>
    <w:qFormat/>
    <w:rsid w:val="0044462B"/>
  </w:style>
  <w:style w:type="paragraph" w:styleId="Header">
    <w:name w:val="header"/>
    <w:basedOn w:val="Normal"/>
    <w:link w:val="HeaderChar"/>
    <w:uiPriority w:val="99"/>
    <w:unhideWhenUsed/>
    <w:rsid w:val="008034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8F"/>
  </w:style>
  <w:style w:type="paragraph" w:styleId="Footer">
    <w:name w:val="footer"/>
    <w:basedOn w:val="Normal"/>
    <w:link w:val="FooterChar"/>
    <w:uiPriority w:val="99"/>
    <w:unhideWhenUsed/>
    <w:rsid w:val="008034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8F"/>
  </w:style>
  <w:style w:type="table" w:customStyle="1" w:styleId="TableGrid1">
    <w:name w:val="Table Grid1"/>
    <w:basedOn w:val="TableNormal"/>
    <w:next w:val="TableGrid"/>
    <w:uiPriority w:val="59"/>
    <w:rsid w:val="003F7C10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F7C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20B"/>
  </w:style>
  <w:style w:type="character" w:styleId="Hyperlink">
    <w:name w:val="Hyperlink"/>
    <w:basedOn w:val="DefaultParagraphFont"/>
    <w:uiPriority w:val="99"/>
    <w:unhideWhenUsed/>
    <w:rsid w:val="00010D0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D1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2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F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F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F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FBE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03284"/>
  </w:style>
  <w:style w:type="paragraph" w:styleId="Heading1">
    <w:name w:val="heading 1"/>
    <w:basedOn w:val="Normal"/>
    <w:uiPriority w:val="1"/>
    <w:qFormat/>
    <w:rsid w:val="0044462B"/>
    <w:pPr>
      <w:spacing w:before="46"/>
      <w:ind w:left="1202"/>
      <w:outlineLvl w:val="0"/>
    </w:pPr>
    <w:rPr>
      <w:rFonts w:ascii="Calibri" w:eastAsia="Calibri" w:hAnsi="Calibri"/>
      <w:b/>
      <w:bCs/>
      <w:sz w:val="37"/>
      <w:szCs w:val="37"/>
    </w:rPr>
  </w:style>
  <w:style w:type="paragraph" w:styleId="Heading2">
    <w:name w:val="heading 2"/>
    <w:basedOn w:val="Normal"/>
    <w:uiPriority w:val="1"/>
    <w:qFormat/>
    <w:rsid w:val="0044462B"/>
    <w:pPr>
      <w:spacing w:before="68"/>
      <w:ind w:left="111"/>
      <w:outlineLvl w:val="1"/>
    </w:pPr>
    <w:rPr>
      <w:rFonts w:ascii="Tahoma" w:eastAsia="Tahoma" w:hAnsi="Tahoma"/>
      <w:sz w:val="28"/>
      <w:szCs w:val="28"/>
    </w:rPr>
  </w:style>
  <w:style w:type="paragraph" w:styleId="Heading3">
    <w:name w:val="heading 3"/>
    <w:basedOn w:val="Normal"/>
    <w:uiPriority w:val="1"/>
    <w:qFormat/>
    <w:rsid w:val="0044462B"/>
    <w:pPr>
      <w:ind w:left="1202"/>
      <w:outlineLvl w:val="2"/>
    </w:pPr>
    <w:rPr>
      <w:rFonts w:ascii="Calibri" w:eastAsia="Calibri" w:hAnsi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4462B"/>
    <w:pPr>
      <w:ind w:left="111"/>
    </w:pPr>
    <w:rPr>
      <w:rFonts w:ascii="Calibri" w:eastAsia="Calibri" w:hAnsi="Calibri"/>
      <w:sz w:val="15"/>
      <w:szCs w:val="15"/>
    </w:rPr>
  </w:style>
  <w:style w:type="paragraph" w:styleId="ListParagraph">
    <w:name w:val="List Paragraph"/>
    <w:basedOn w:val="Normal"/>
    <w:uiPriority w:val="1"/>
    <w:qFormat/>
    <w:rsid w:val="0044462B"/>
  </w:style>
  <w:style w:type="paragraph" w:customStyle="1" w:styleId="TableParagraph">
    <w:name w:val="Table Paragraph"/>
    <w:basedOn w:val="Normal"/>
    <w:uiPriority w:val="1"/>
    <w:qFormat/>
    <w:rsid w:val="0044462B"/>
  </w:style>
  <w:style w:type="paragraph" w:styleId="Header">
    <w:name w:val="header"/>
    <w:basedOn w:val="Normal"/>
    <w:link w:val="HeaderChar"/>
    <w:uiPriority w:val="99"/>
    <w:unhideWhenUsed/>
    <w:rsid w:val="008034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8F"/>
  </w:style>
  <w:style w:type="paragraph" w:styleId="Footer">
    <w:name w:val="footer"/>
    <w:basedOn w:val="Normal"/>
    <w:link w:val="FooterChar"/>
    <w:uiPriority w:val="99"/>
    <w:unhideWhenUsed/>
    <w:rsid w:val="008034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8F"/>
  </w:style>
  <w:style w:type="table" w:customStyle="1" w:styleId="TableGrid1">
    <w:name w:val="Table Grid1"/>
    <w:basedOn w:val="TableNormal"/>
    <w:next w:val="TableGrid"/>
    <w:uiPriority w:val="59"/>
    <w:rsid w:val="003F7C10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3F7C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0220B"/>
  </w:style>
  <w:style w:type="character" w:styleId="Hyperlink">
    <w:name w:val="Hyperlink"/>
    <w:basedOn w:val="DefaultParagraphFont"/>
    <w:uiPriority w:val="99"/>
    <w:unhideWhenUsed/>
    <w:rsid w:val="00010D0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D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D1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A2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F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F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F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FB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86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BA6528-BFB5-4E17-B09B-230B8AE85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ital Campaign Phase IV Challenge Scorecoard</vt:lpstr>
    </vt:vector>
  </TitlesOfParts>
  <Company>HRSA</Company>
  <LinksUpToDate>false</LinksUpToDate>
  <CharactersWithSpaces>8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Campaign Phase IV Challenge Scorecoard</dc:title>
  <dc:subject>Hospital Campaign Phase IV Challenge Scorecoard</dc:subject>
  <dc:creator>HRSA</dc:creator>
  <cp:keywords>Hospital Campaign Phase IV Challenge Scorecoard</cp:keywords>
  <cp:lastModifiedBy>Elyana N. Bowman</cp:lastModifiedBy>
  <cp:revision>2</cp:revision>
  <cp:lastPrinted>2016-04-05T21:08:00Z</cp:lastPrinted>
  <dcterms:created xsi:type="dcterms:W3CDTF">2016-04-18T21:24:00Z</dcterms:created>
  <dcterms:modified xsi:type="dcterms:W3CDTF">2016-04-18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1T00:00:00Z</vt:filetime>
  </property>
  <property fmtid="{D5CDD505-2E9C-101B-9397-08002B2CF9AE}" pid="3" name="LastSaved">
    <vt:filetime>2015-07-13T00:00:00Z</vt:filetime>
  </property>
</Properties>
</file>